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1B9817" w14:textId="5F9D137E" w:rsidR="004A78E2" w:rsidRPr="00716D0F" w:rsidRDefault="00125FD9" w:rsidP="008B2D7A">
      <w:pPr>
        <w:autoSpaceDE w:val="0"/>
        <w:autoSpaceDN w:val="0"/>
        <w:adjustRightInd w:val="0"/>
        <w:jc w:val="both"/>
        <w:rPr>
          <w:color w:val="000000" w:themeColor="text1"/>
          <w:szCs w:val="21"/>
        </w:rPr>
      </w:pPr>
      <w:r w:rsidRPr="00716D0F">
        <w:rPr>
          <w:color w:val="000000" w:themeColor="text1"/>
          <w:szCs w:val="21"/>
        </w:rPr>
        <w:t>Supplement</w:t>
      </w:r>
      <w:r w:rsidR="007A37AB" w:rsidRPr="00716D0F">
        <w:rPr>
          <w:color w:val="000000" w:themeColor="text1"/>
          <w:szCs w:val="21"/>
        </w:rPr>
        <w:t xml:space="preserve">ary </w:t>
      </w:r>
      <w:r w:rsidR="009F372D" w:rsidRPr="00716D0F">
        <w:rPr>
          <w:color w:val="000000" w:themeColor="text1"/>
          <w:szCs w:val="21"/>
        </w:rPr>
        <w:t>T</w:t>
      </w:r>
      <w:r w:rsidR="007A37AB" w:rsidRPr="00716D0F">
        <w:rPr>
          <w:color w:val="000000" w:themeColor="text1"/>
          <w:szCs w:val="21"/>
        </w:rPr>
        <w:t xml:space="preserve">able 1. </w:t>
      </w:r>
      <w:r w:rsidR="00BF3B7C" w:rsidRPr="00716D0F">
        <w:rPr>
          <w:color w:val="000000" w:themeColor="text1"/>
          <w:szCs w:val="21"/>
        </w:rPr>
        <w:t>Pearson’s</w:t>
      </w:r>
      <w:r w:rsidR="007A37AB" w:rsidRPr="00716D0F">
        <w:rPr>
          <w:color w:val="000000" w:themeColor="text1"/>
          <w:szCs w:val="21"/>
        </w:rPr>
        <w:t xml:space="preserve"> </w:t>
      </w:r>
      <w:r w:rsidR="003F05B0" w:rsidRPr="00716D0F">
        <w:rPr>
          <w:color w:val="000000" w:themeColor="text1"/>
          <w:szCs w:val="21"/>
        </w:rPr>
        <w:t>correlation</w:t>
      </w:r>
      <w:r w:rsidR="007A37AB" w:rsidRPr="00716D0F">
        <w:rPr>
          <w:color w:val="000000" w:themeColor="text1"/>
          <w:szCs w:val="21"/>
        </w:rPr>
        <w:t xml:space="preserve"> coefficients</w:t>
      </w:r>
    </w:p>
    <w:p w14:paraId="5EA660AD" w14:textId="77777777" w:rsidR="00983B10" w:rsidRPr="00716D0F" w:rsidRDefault="00983B10" w:rsidP="008B2D7A">
      <w:pPr>
        <w:autoSpaceDE w:val="0"/>
        <w:autoSpaceDN w:val="0"/>
        <w:adjustRightInd w:val="0"/>
        <w:jc w:val="both"/>
        <w:rPr>
          <w:b/>
          <w:bCs/>
          <w:color w:val="000000" w:themeColor="text1"/>
          <w:szCs w:val="21"/>
        </w:rPr>
      </w:pPr>
    </w:p>
    <w:tbl>
      <w:tblPr>
        <w:tblW w:w="11420" w:type="dxa"/>
        <w:tblLook w:val="04A0" w:firstRow="1" w:lastRow="0" w:firstColumn="1" w:lastColumn="0" w:noHBand="0" w:noVBand="1"/>
      </w:tblPr>
      <w:tblGrid>
        <w:gridCol w:w="1300"/>
        <w:gridCol w:w="1363"/>
        <w:gridCol w:w="340"/>
        <w:gridCol w:w="1300"/>
        <w:gridCol w:w="1363"/>
        <w:gridCol w:w="340"/>
        <w:gridCol w:w="1300"/>
        <w:gridCol w:w="1363"/>
        <w:gridCol w:w="340"/>
        <w:gridCol w:w="1300"/>
        <w:gridCol w:w="1363"/>
      </w:tblGrid>
      <w:tr w:rsidR="0001471E" w:rsidRPr="004A54E3" w14:paraId="067997F6" w14:textId="77777777" w:rsidTr="006828CA">
        <w:trPr>
          <w:trHeight w:val="320"/>
        </w:trPr>
        <w:tc>
          <w:tcPr>
            <w:tcW w:w="1300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D7C123" w14:textId="77777777" w:rsidR="006828CA" w:rsidRPr="004A54E3" w:rsidRDefault="00125FD9" w:rsidP="008B2D7A">
            <w:pPr>
              <w:jc w:val="both"/>
              <w:rPr>
                <w:b/>
                <w:bCs/>
                <w:color w:val="000000" w:themeColor="text1"/>
              </w:rPr>
            </w:pPr>
            <w:r w:rsidRPr="004A54E3">
              <w:rPr>
                <w:b/>
                <w:bCs/>
                <w:color w:val="000000" w:themeColor="text1"/>
              </w:rPr>
              <w:t>Question</w:t>
            </w:r>
          </w:p>
          <w:p w14:paraId="031931F6" w14:textId="77777777" w:rsidR="006828CA" w:rsidRPr="004A54E3" w:rsidRDefault="00125FD9" w:rsidP="008B2D7A">
            <w:pPr>
              <w:jc w:val="both"/>
              <w:rPr>
                <w:b/>
                <w:bCs/>
                <w:color w:val="000000" w:themeColor="text1"/>
              </w:rPr>
            </w:pPr>
            <w:r w:rsidRPr="004A54E3">
              <w:rPr>
                <w:b/>
                <w:bCs/>
                <w:color w:val="000000" w:themeColor="text1"/>
              </w:rPr>
              <w:t>Pair</w:t>
            </w:r>
          </w:p>
        </w:tc>
        <w:tc>
          <w:tcPr>
            <w:tcW w:w="1300" w:type="dxa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9E6076" w14:textId="77777777" w:rsidR="006828CA" w:rsidRPr="004A54E3" w:rsidRDefault="00125FD9" w:rsidP="008B2D7A">
            <w:pPr>
              <w:jc w:val="both"/>
              <w:rPr>
                <w:b/>
                <w:bCs/>
                <w:color w:val="000000" w:themeColor="text1"/>
              </w:rPr>
            </w:pPr>
            <w:r w:rsidRPr="004A54E3">
              <w:rPr>
                <w:b/>
                <w:bCs/>
                <w:color w:val="000000" w:themeColor="text1"/>
                <w:szCs w:val="21"/>
              </w:rPr>
              <w:t xml:space="preserve">correlation </w:t>
            </w:r>
          </w:p>
          <w:p w14:paraId="6EE7949D" w14:textId="77777777" w:rsidR="006828CA" w:rsidRPr="004A54E3" w:rsidRDefault="00125FD9" w:rsidP="008B2D7A">
            <w:pPr>
              <w:jc w:val="both"/>
              <w:rPr>
                <w:b/>
                <w:bCs/>
                <w:color w:val="000000" w:themeColor="text1"/>
              </w:rPr>
            </w:pPr>
            <w:r w:rsidRPr="004A54E3">
              <w:rPr>
                <w:b/>
                <w:bCs/>
                <w:color w:val="000000" w:themeColor="text1"/>
                <w:szCs w:val="21"/>
              </w:rPr>
              <w:t xml:space="preserve">coefficients 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D44A5" w14:textId="77777777" w:rsidR="006828CA" w:rsidRPr="004A54E3" w:rsidRDefault="006828CA" w:rsidP="008B2D7A">
            <w:pPr>
              <w:jc w:val="both"/>
              <w:rPr>
                <w:b/>
                <w:bCs/>
                <w:color w:val="000000" w:themeColor="text1"/>
              </w:rPr>
            </w:pPr>
          </w:p>
        </w:tc>
        <w:tc>
          <w:tcPr>
            <w:tcW w:w="1300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7F4049" w14:textId="77777777" w:rsidR="006828CA" w:rsidRPr="004A54E3" w:rsidRDefault="00125FD9" w:rsidP="008B2D7A">
            <w:pPr>
              <w:jc w:val="both"/>
              <w:rPr>
                <w:b/>
                <w:bCs/>
                <w:color w:val="000000" w:themeColor="text1"/>
              </w:rPr>
            </w:pPr>
            <w:r w:rsidRPr="004A54E3">
              <w:rPr>
                <w:b/>
                <w:bCs/>
                <w:color w:val="000000" w:themeColor="text1"/>
              </w:rPr>
              <w:t>Question</w:t>
            </w:r>
          </w:p>
          <w:p w14:paraId="5ED22242" w14:textId="77777777" w:rsidR="006828CA" w:rsidRPr="004A54E3" w:rsidRDefault="00125FD9" w:rsidP="008B2D7A">
            <w:pPr>
              <w:jc w:val="both"/>
              <w:rPr>
                <w:b/>
                <w:bCs/>
                <w:color w:val="000000" w:themeColor="text1"/>
              </w:rPr>
            </w:pPr>
            <w:r w:rsidRPr="004A54E3">
              <w:rPr>
                <w:b/>
                <w:bCs/>
                <w:color w:val="000000" w:themeColor="text1"/>
              </w:rPr>
              <w:t>Pair</w:t>
            </w:r>
          </w:p>
        </w:tc>
        <w:tc>
          <w:tcPr>
            <w:tcW w:w="1300" w:type="dxa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7933D7" w14:textId="77777777" w:rsidR="006828CA" w:rsidRPr="004A54E3" w:rsidRDefault="00125FD9" w:rsidP="008B2D7A">
            <w:pPr>
              <w:jc w:val="both"/>
              <w:rPr>
                <w:b/>
                <w:bCs/>
                <w:color w:val="000000" w:themeColor="text1"/>
              </w:rPr>
            </w:pPr>
            <w:r w:rsidRPr="004A54E3">
              <w:rPr>
                <w:b/>
                <w:bCs/>
                <w:color w:val="000000" w:themeColor="text1"/>
                <w:szCs w:val="21"/>
              </w:rPr>
              <w:t xml:space="preserve">correlation </w:t>
            </w:r>
          </w:p>
          <w:p w14:paraId="4AC68E3B" w14:textId="77777777" w:rsidR="006828CA" w:rsidRPr="004A54E3" w:rsidRDefault="00125FD9" w:rsidP="008B2D7A">
            <w:pPr>
              <w:jc w:val="both"/>
              <w:rPr>
                <w:b/>
                <w:bCs/>
                <w:color w:val="000000" w:themeColor="text1"/>
              </w:rPr>
            </w:pPr>
            <w:r w:rsidRPr="004A54E3">
              <w:rPr>
                <w:b/>
                <w:bCs/>
                <w:color w:val="000000" w:themeColor="text1"/>
                <w:szCs w:val="21"/>
              </w:rPr>
              <w:t xml:space="preserve">coefficients 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B4014" w14:textId="77777777" w:rsidR="006828CA" w:rsidRPr="004A54E3" w:rsidRDefault="006828CA" w:rsidP="008B2D7A">
            <w:pPr>
              <w:jc w:val="both"/>
              <w:rPr>
                <w:b/>
                <w:bCs/>
                <w:color w:val="000000" w:themeColor="text1"/>
              </w:rPr>
            </w:pPr>
          </w:p>
        </w:tc>
        <w:tc>
          <w:tcPr>
            <w:tcW w:w="1300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E62684" w14:textId="77777777" w:rsidR="006828CA" w:rsidRPr="004A54E3" w:rsidRDefault="00125FD9" w:rsidP="008B2D7A">
            <w:pPr>
              <w:jc w:val="both"/>
              <w:rPr>
                <w:b/>
                <w:bCs/>
                <w:color w:val="000000" w:themeColor="text1"/>
              </w:rPr>
            </w:pPr>
            <w:r w:rsidRPr="004A54E3">
              <w:rPr>
                <w:b/>
                <w:bCs/>
                <w:color w:val="000000" w:themeColor="text1"/>
              </w:rPr>
              <w:t>Question</w:t>
            </w:r>
          </w:p>
          <w:p w14:paraId="03607B56" w14:textId="77777777" w:rsidR="006828CA" w:rsidRPr="004A54E3" w:rsidRDefault="00125FD9" w:rsidP="008B2D7A">
            <w:pPr>
              <w:jc w:val="both"/>
              <w:rPr>
                <w:b/>
                <w:bCs/>
                <w:color w:val="000000" w:themeColor="text1"/>
              </w:rPr>
            </w:pPr>
            <w:r w:rsidRPr="004A54E3">
              <w:rPr>
                <w:b/>
                <w:bCs/>
                <w:color w:val="000000" w:themeColor="text1"/>
              </w:rPr>
              <w:t>Pair</w:t>
            </w:r>
          </w:p>
        </w:tc>
        <w:tc>
          <w:tcPr>
            <w:tcW w:w="1300" w:type="dxa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683C81" w14:textId="77777777" w:rsidR="006828CA" w:rsidRPr="004A54E3" w:rsidRDefault="00125FD9" w:rsidP="008B2D7A">
            <w:pPr>
              <w:jc w:val="both"/>
              <w:rPr>
                <w:b/>
                <w:bCs/>
                <w:color w:val="000000" w:themeColor="text1"/>
              </w:rPr>
            </w:pPr>
            <w:r w:rsidRPr="004A54E3">
              <w:rPr>
                <w:b/>
                <w:bCs/>
                <w:color w:val="000000" w:themeColor="text1"/>
                <w:szCs w:val="21"/>
              </w:rPr>
              <w:t xml:space="preserve">correlation </w:t>
            </w:r>
          </w:p>
          <w:p w14:paraId="64E5E56C" w14:textId="77777777" w:rsidR="006828CA" w:rsidRPr="004A54E3" w:rsidRDefault="00125FD9" w:rsidP="008B2D7A">
            <w:pPr>
              <w:jc w:val="both"/>
              <w:rPr>
                <w:b/>
                <w:bCs/>
                <w:color w:val="000000" w:themeColor="text1"/>
              </w:rPr>
            </w:pPr>
            <w:r w:rsidRPr="004A54E3">
              <w:rPr>
                <w:b/>
                <w:bCs/>
                <w:color w:val="000000" w:themeColor="text1"/>
                <w:szCs w:val="21"/>
              </w:rPr>
              <w:t xml:space="preserve">coefficients 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F41CA" w14:textId="77777777" w:rsidR="006828CA" w:rsidRPr="004A54E3" w:rsidRDefault="006828CA" w:rsidP="008B2D7A">
            <w:pPr>
              <w:jc w:val="both"/>
              <w:rPr>
                <w:b/>
                <w:bCs/>
                <w:color w:val="000000" w:themeColor="text1"/>
              </w:rPr>
            </w:pPr>
          </w:p>
        </w:tc>
        <w:tc>
          <w:tcPr>
            <w:tcW w:w="1300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ABCF42" w14:textId="77777777" w:rsidR="006828CA" w:rsidRPr="004A54E3" w:rsidRDefault="00125FD9" w:rsidP="008B2D7A">
            <w:pPr>
              <w:jc w:val="both"/>
              <w:rPr>
                <w:b/>
                <w:bCs/>
                <w:color w:val="000000" w:themeColor="text1"/>
              </w:rPr>
            </w:pPr>
            <w:r w:rsidRPr="004A54E3">
              <w:rPr>
                <w:b/>
                <w:bCs/>
                <w:color w:val="000000" w:themeColor="text1"/>
              </w:rPr>
              <w:t>Question</w:t>
            </w:r>
          </w:p>
          <w:p w14:paraId="643AC787" w14:textId="77777777" w:rsidR="006828CA" w:rsidRPr="004A54E3" w:rsidRDefault="00125FD9" w:rsidP="008B2D7A">
            <w:pPr>
              <w:jc w:val="both"/>
              <w:rPr>
                <w:b/>
                <w:bCs/>
                <w:color w:val="000000" w:themeColor="text1"/>
              </w:rPr>
            </w:pPr>
            <w:r w:rsidRPr="004A54E3">
              <w:rPr>
                <w:b/>
                <w:bCs/>
                <w:color w:val="000000" w:themeColor="text1"/>
              </w:rPr>
              <w:t>Pair</w:t>
            </w:r>
          </w:p>
        </w:tc>
        <w:tc>
          <w:tcPr>
            <w:tcW w:w="1300" w:type="dxa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057ADB" w14:textId="77777777" w:rsidR="006828CA" w:rsidRPr="004A54E3" w:rsidRDefault="00125FD9" w:rsidP="008B2D7A">
            <w:pPr>
              <w:jc w:val="both"/>
              <w:rPr>
                <w:b/>
                <w:bCs/>
                <w:color w:val="000000" w:themeColor="text1"/>
              </w:rPr>
            </w:pPr>
            <w:r w:rsidRPr="004A54E3">
              <w:rPr>
                <w:b/>
                <w:bCs/>
                <w:color w:val="000000" w:themeColor="text1"/>
                <w:szCs w:val="21"/>
              </w:rPr>
              <w:t xml:space="preserve">correlation </w:t>
            </w:r>
          </w:p>
          <w:p w14:paraId="73470437" w14:textId="77777777" w:rsidR="006828CA" w:rsidRPr="004A54E3" w:rsidRDefault="00125FD9" w:rsidP="008B2D7A">
            <w:pPr>
              <w:jc w:val="both"/>
              <w:rPr>
                <w:b/>
                <w:bCs/>
                <w:color w:val="000000" w:themeColor="text1"/>
              </w:rPr>
            </w:pPr>
            <w:r w:rsidRPr="004A54E3">
              <w:rPr>
                <w:b/>
                <w:bCs/>
                <w:color w:val="000000" w:themeColor="text1"/>
                <w:szCs w:val="21"/>
              </w:rPr>
              <w:t xml:space="preserve">coefficients </w:t>
            </w:r>
          </w:p>
        </w:tc>
      </w:tr>
      <w:tr w:rsidR="0001471E" w:rsidRPr="004A54E3" w14:paraId="4F9EA524" w14:textId="77777777" w:rsidTr="006828CA">
        <w:trPr>
          <w:trHeight w:val="320"/>
        </w:trPr>
        <w:tc>
          <w:tcPr>
            <w:tcW w:w="1300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C77417" w14:textId="77777777" w:rsidR="006828CA" w:rsidRPr="004A54E3" w:rsidRDefault="006828CA" w:rsidP="008B2D7A">
            <w:pPr>
              <w:jc w:val="both"/>
              <w:rPr>
                <w:b/>
                <w:bCs/>
                <w:color w:val="000000" w:themeColor="text1"/>
              </w:rPr>
            </w:pPr>
          </w:p>
        </w:tc>
        <w:tc>
          <w:tcPr>
            <w:tcW w:w="1300" w:type="dxa"/>
            <w:vMerge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BBD40EA" w14:textId="77777777" w:rsidR="006828CA" w:rsidRPr="004A54E3" w:rsidRDefault="006828CA" w:rsidP="008B2D7A">
            <w:pPr>
              <w:jc w:val="both"/>
              <w:rPr>
                <w:b/>
                <w:bCs/>
                <w:color w:val="000000" w:themeColor="text1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03172" w14:textId="77777777" w:rsidR="006828CA" w:rsidRPr="004A54E3" w:rsidRDefault="006828CA" w:rsidP="008B2D7A">
            <w:pPr>
              <w:jc w:val="both"/>
              <w:rPr>
                <w:b/>
                <w:bCs/>
                <w:color w:val="000000" w:themeColor="text1"/>
              </w:rPr>
            </w:pPr>
          </w:p>
        </w:tc>
        <w:tc>
          <w:tcPr>
            <w:tcW w:w="1300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25A421" w14:textId="77777777" w:rsidR="006828CA" w:rsidRPr="004A54E3" w:rsidRDefault="006828CA" w:rsidP="008B2D7A">
            <w:pPr>
              <w:jc w:val="both"/>
              <w:rPr>
                <w:b/>
                <w:bCs/>
                <w:color w:val="000000" w:themeColor="text1"/>
              </w:rPr>
            </w:pPr>
          </w:p>
        </w:tc>
        <w:tc>
          <w:tcPr>
            <w:tcW w:w="1300" w:type="dxa"/>
            <w:vMerge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41644ED" w14:textId="77777777" w:rsidR="006828CA" w:rsidRPr="004A54E3" w:rsidRDefault="006828CA" w:rsidP="008B2D7A">
            <w:pPr>
              <w:jc w:val="both"/>
              <w:rPr>
                <w:b/>
                <w:bCs/>
                <w:color w:val="000000" w:themeColor="text1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F281D" w14:textId="77777777" w:rsidR="006828CA" w:rsidRPr="004A54E3" w:rsidRDefault="006828CA" w:rsidP="008B2D7A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00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92CF94" w14:textId="77777777" w:rsidR="006828CA" w:rsidRPr="004A54E3" w:rsidRDefault="006828CA" w:rsidP="008B2D7A">
            <w:pPr>
              <w:jc w:val="both"/>
              <w:rPr>
                <w:b/>
                <w:bCs/>
                <w:color w:val="000000" w:themeColor="text1"/>
              </w:rPr>
            </w:pPr>
          </w:p>
        </w:tc>
        <w:tc>
          <w:tcPr>
            <w:tcW w:w="1300" w:type="dxa"/>
            <w:vMerge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1324219" w14:textId="77777777" w:rsidR="006828CA" w:rsidRPr="004A54E3" w:rsidRDefault="006828CA" w:rsidP="008B2D7A">
            <w:pPr>
              <w:jc w:val="both"/>
              <w:rPr>
                <w:b/>
                <w:bCs/>
                <w:color w:val="000000" w:themeColor="text1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E910C" w14:textId="77777777" w:rsidR="006828CA" w:rsidRPr="004A54E3" w:rsidRDefault="006828CA" w:rsidP="008B2D7A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00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AF5CA3" w14:textId="77777777" w:rsidR="006828CA" w:rsidRPr="004A54E3" w:rsidRDefault="006828CA" w:rsidP="008B2D7A">
            <w:pPr>
              <w:jc w:val="both"/>
              <w:rPr>
                <w:b/>
                <w:bCs/>
                <w:color w:val="000000" w:themeColor="text1"/>
              </w:rPr>
            </w:pPr>
          </w:p>
        </w:tc>
        <w:tc>
          <w:tcPr>
            <w:tcW w:w="1300" w:type="dxa"/>
            <w:vMerge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581CCE8" w14:textId="77777777" w:rsidR="006828CA" w:rsidRPr="004A54E3" w:rsidRDefault="006828CA" w:rsidP="008B2D7A">
            <w:pPr>
              <w:jc w:val="both"/>
              <w:rPr>
                <w:b/>
                <w:bCs/>
                <w:color w:val="000000" w:themeColor="text1"/>
              </w:rPr>
            </w:pPr>
          </w:p>
        </w:tc>
      </w:tr>
      <w:tr w:rsidR="0001471E" w:rsidRPr="004A54E3" w14:paraId="7ED500E2" w14:textId="77777777" w:rsidTr="006828CA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22D26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6/Q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FAC0D3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7443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45D6F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412BAF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6/Q1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35D9E6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5663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53A2D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C5A039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10/Q1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A07650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4124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7991B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E96393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3/Q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9DABD0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3618</w:t>
            </w:r>
          </w:p>
        </w:tc>
      </w:tr>
      <w:tr w:rsidR="0001471E" w:rsidRPr="004A54E3" w14:paraId="387F9D2E" w14:textId="77777777" w:rsidTr="006828CA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FD264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1/Q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871C92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7349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FE981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8DB2E3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7/Q1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146AB6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5518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E7D17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21C54E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8/Q1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9B1509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4082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2A9A1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B2312C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4/Q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153ADA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3575</w:t>
            </w:r>
          </w:p>
        </w:tc>
      </w:tr>
      <w:tr w:rsidR="0001471E" w:rsidRPr="004A54E3" w14:paraId="33D751DD" w14:textId="77777777" w:rsidTr="006828CA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DBB57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13/Q1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C8B2FA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695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6E768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68384D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6/Q1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44D2AB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5498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2A4CA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88BBD7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7/Q1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9B02E6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4079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AD239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EFB60B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5/Q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277598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3568</w:t>
            </w:r>
          </w:p>
        </w:tc>
      </w:tr>
      <w:tr w:rsidR="0001471E" w:rsidRPr="004A54E3" w14:paraId="718136B6" w14:textId="77777777" w:rsidTr="006828CA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C58AF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8/Q1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9323C3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6849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FE926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303391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8/Q1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371692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4912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9B129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BE4EBA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3/Q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DF37CC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4053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C5B43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5DE20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10/Q1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5741BA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3549</w:t>
            </w:r>
          </w:p>
        </w:tc>
      </w:tr>
      <w:tr w:rsidR="0001471E" w:rsidRPr="004A54E3" w14:paraId="72C68297" w14:textId="77777777" w:rsidTr="006828CA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CE286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6/Q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2AF2A4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6736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B4DC0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D2A63A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13/Q1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3FD2FE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4759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E1E89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363374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5/Q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60C021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4053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7ADC5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923B1A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2/Q1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F23ACD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3456</w:t>
            </w:r>
          </w:p>
        </w:tc>
      </w:tr>
      <w:tr w:rsidR="0001471E" w:rsidRPr="004A54E3" w14:paraId="1B32A60C" w14:textId="77777777" w:rsidTr="006828CA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CDCEE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7/Q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047CE3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6678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7F5EB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E2101D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9/Q1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90F6E9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4757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D2255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FB00FB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3/Q1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615874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4046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B279E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7BAB32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12/Q1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636BFD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339</w:t>
            </w:r>
          </w:p>
        </w:tc>
      </w:tr>
      <w:tr w:rsidR="0001471E" w:rsidRPr="004A54E3" w14:paraId="2AFEF127" w14:textId="77777777" w:rsidTr="006828CA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8EBBC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7/Q1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1848D0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6404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E3246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CB7D30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7/Q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8E5CCA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4713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A7202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496E5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9/Q1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5DC162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4045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09F8C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859A9F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7/Q1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899AA8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3382</w:t>
            </w:r>
          </w:p>
        </w:tc>
      </w:tr>
      <w:tr w:rsidR="0001471E" w:rsidRPr="004A54E3" w14:paraId="4837D910" w14:textId="77777777" w:rsidTr="006828CA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64202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8/Q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CEFC3B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6352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F0B13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488EC1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6/Q1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993F98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468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97244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1153D7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1/Q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CA129F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4043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91FBD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8359CE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5/Q1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19289E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3324</w:t>
            </w:r>
          </w:p>
        </w:tc>
      </w:tr>
      <w:tr w:rsidR="0001471E" w:rsidRPr="004A54E3" w14:paraId="08C6BB5E" w14:textId="77777777" w:rsidTr="006828CA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F2656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8/Q1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BE7DD3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6263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DAD31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1A0AB7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11/Q1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19E71F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4573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46588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77E101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5/Q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FFD1F6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4024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681BE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4C126B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9/Q1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6B55C8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3311</w:t>
            </w:r>
          </w:p>
        </w:tc>
      </w:tr>
      <w:tr w:rsidR="0001471E" w:rsidRPr="004A54E3" w14:paraId="05B483A3" w14:textId="77777777" w:rsidTr="006828CA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EB33B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9/Q1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FEAD1D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6198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3DA5E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1D4821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8/Q1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64D6C1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4478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F8FDD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8F04C0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12/Q1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B61011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3993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33F9B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BF893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10/Q1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7BDC06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3282</w:t>
            </w:r>
          </w:p>
        </w:tc>
      </w:tr>
      <w:tr w:rsidR="0001471E" w:rsidRPr="004A54E3" w14:paraId="5982C468" w14:textId="77777777" w:rsidTr="006828CA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ACA32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8/Q1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9BD307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6141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B9EEA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0C5C15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5/Q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35931A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4424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947DB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265653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10/Q1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CAB014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3983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1D625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110BFB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3/Q1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055B0D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327</w:t>
            </w:r>
          </w:p>
        </w:tc>
      </w:tr>
      <w:tr w:rsidR="0001471E" w:rsidRPr="004A54E3" w14:paraId="00EEBE98" w14:textId="77777777" w:rsidTr="006828CA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5BCF3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6/Q1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1E70B9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5966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736C3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5C8A3E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6/Q1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30373A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4389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38994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81E6FB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3/Q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86FA87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3947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61AF4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85040B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9/Q1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F8E825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3266</w:t>
            </w:r>
          </w:p>
        </w:tc>
      </w:tr>
      <w:tr w:rsidR="0001471E" w:rsidRPr="004A54E3" w14:paraId="7531AB4F" w14:textId="77777777" w:rsidTr="006828CA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2771A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10/Q1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700EE3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5929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81C17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5A817B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1/Q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2657CC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4382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320BA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0B3D75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12/Q1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41B30F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3931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EFC2B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9D06E4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2/Q1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1E29AD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321</w:t>
            </w:r>
          </w:p>
        </w:tc>
      </w:tr>
      <w:tr w:rsidR="0001471E" w:rsidRPr="004A54E3" w14:paraId="33E13A13" w14:textId="77777777" w:rsidTr="006828CA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5F142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6/Q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8538AE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5838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C64E6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77E6E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2/Q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5A289D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4372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4E309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167523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2/Q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988148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3894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45829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D6EECB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1/Q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93A9AD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3124</w:t>
            </w:r>
          </w:p>
        </w:tc>
      </w:tr>
      <w:tr w:rsidR="0001471E" w:rsidRPr="004A54E3" w14:paraId="55D45307" w14:textId="77777777" w:rsidTr="006828CA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DB7C7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3/Q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003512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5792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0BCF7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5E503B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9/Q1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38D50D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4325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249F5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EC2E1E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4/Q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B22750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3878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B0FEA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BE5468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2/Q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B8EFCC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304</w:t>
            </w:r>
          </w:p>
        </w:tc>
      </w:tr>
      <w:tr w:rsidR="0001471E" w:rsidRPr="004A54E3" w14:paraId="0ED3D640" w14:textId="77777777" w:rsidTr="006828CA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21F4A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14/Q1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F73B5E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5743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D44B1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30EEFA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3/Q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4CBAE4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4301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AC75F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F5BCE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2/Q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61D4F0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3641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2D2A2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C7435B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3/Q1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6FBDDF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3005</w:t>
            </w:r>
          </w:p>
        </w:tc>
      </w:tr>
      <w:tr w:rsidR="0001471E" w:rsidRPr="004A54E3" w14:paraId="443E005E" w14:textId="77777777" w:rsidTr="006828CA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F1E9A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7/Q1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D5F37A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5689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A8122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68F241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2/Q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229FF4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4198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EFC54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2EE32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6/Q1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78B92D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3627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4B1FE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0D2210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4/Q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E0698D" w14:textId="77777777" w:rsidR="006828CA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2986</w:t>
            </w:r>
          </w:p>
        </w:tc>
      </w:tr>
      <w:tr w:rsidR="0001471E" w:rsidRPr="004A54E3" w14:paraId="08C69A76" w14:textId="77777777" w:rsidTr="006828CA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0EE31" w14:textId="77777777" w:rsidR="006828CA" w:rsidRPr="004A54E3" w:rsidRDefault="006828CA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E91AF" w14:textId="77777777" w:rsidR="006828CA" w:rsidRPr="004A54E3" w:rsidRDefault="006828CA" w:rsidP="008B2D7A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7D624" w14:textId="77777777" w:rsidR="006828CA" w:rsidRPr="004A54E3" w:rsidRDefault="006828CA" w:rsidP="008B2D7A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F0EAC" w14:textId="77777777" w:rsidR="006828CA" w:rsidRPr="004A54E3" w:rsidRDefault="006828CA" w:rsidP="008B2D7A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2D664" w14:textId="77777777" w:rsidR="006828CA" w:rsidRPr="004A54E3" w:rsidRDefault="006828CA" w:rsidP="008B2D7A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7A88C" w14:textId="77777777" w:rsidR="006828CA" w:rsidRPr="004A54E3" w:rsidRDefault="006828CA" w:rsidP="008B2D7A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9E41E" w14:textId="77777777" w:rsidR="006828CA" w:rsidRPr="004A54E3" w:rsidRDefault="006828CA" w:rsidP="008B2D7A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123E6" w14:textId="77777777" w:rsidR="006828CA" w:rsidRPr="004A54E3" w:rsidRDefault="006828CA" w:rsidP="008B2D7A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AEF98" w14:textId="77777777" w:rsidR="006828CA" w:rsidRPr="004A54E3" w:rsidRDefault="006828CA" w:rsidP="008B2D7A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6672C" w14:textId="77777777" w:rsidR="006828CA" w:rsidRPr="004A54E3" w:rsidRDefault="006828CA" w:rsidP="008B2D7A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0CB5E" w14:textId="6378BA77" w:rsidR="006828CA" w:rsidRPr="004A54E3" w:rsidRDefault="006828CA" w:rsidP="008B2D7A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46205504" w14:textId="77777777" w:rsidR="009F372D" w:rsidRPr="00716D0F" w:rsidRDefault="00125FD9" w:rsidP="008B2D7A">
      <w:pPr>
        <w:jc w:val="both"/>
        <w:rPr>
          <w:b/>
          <w:bCs/>
          <w:color w:val="000000" w:themeColor="text1"/>
          <w:szCs w:val="21"/>
        </w:rPr>
      </w:pPr>
      <w:r w:rsidRPr="00716D0F">
        <w:rPr>
          <w:b/>
          <w:bCs/>
          <w:color w:val="000000" w:themeColor="text1"/>
          <w:szCs w:val="21"/>
        </w:rPr>
        <w:br w:type="page"/>
      </w:r>
    </w:p>
    <w:tbl>
      <w:tblPr>
        <w:tblW w:w="8669" w:type="dxa"/>
        <w:tblLook w:val="04A0" w:firstRow="1" w:lastRow="0" w:firstColumn="1" w:lastColumn="0" w:noHBand="0" w:noVBand="1"/>
      </w:tblPr>
      <w:tblGrid>
        <w:gridCol w:w="1300"/>
        <w:gridCol w:w="1363"/>
        <w:gridCol w:w="340"/>
        <w:gridCol w:w="1300"/>
        <w:gridCol w:w="1363"/>
        <w:gridCol w:w="340"/>
        <w:gridCol w:w="1300"/>
        <w:gridCol w:w="1363"/>
      </w:tblGrid>
      <w:tr w:rsidR="0001471E" w:rsidRPr="004A54E3" w14:paraId="4C4BA97B" w14:textId="77777777" w:rsidTr="004A54E3">
        <w:trPr>
          <w:trHeight w:val="320"/>
        </w:trPr>
        <w:tc>
          <w:tcPr>
            <w:tcW w:w="1300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EA7325" w14:textId="77777777" w:rsidR="009F372D" w:rsidRPr="004A54E3" w:rsidRDefault="00125FD9" w:rsidP="008B2D7A">
            <w:pPr>
              <w:jc w:val="both"/>
              <w:rPr>
                <w:b/>
                <w:bCs/>
                <w:color w:val="000000" w:themeColor="text1"/>
              </w:rPr>
            </w:pPr>
            <w:r w:rsidRPr="004A54E3">
              <w:rPr>
                <w:b/>
                <w:bCs/>
                <w:color w:val="000000" w:themeColor="text1"/>
              </w:rPr>
              <w:lastRenderedPageBreak/>
              <w:t>Question</w:t>
            </w:r>
          </w:p>
          <w:p w14:paraId="155024DE" w14:textId="77777777" w:rsidR="009F372D" w:rsidRPr="004A54E3" w:rsidRDefault="00125FD9" w:rsidP="008B2D7A">
            <w:pPr>
              <w:jc w:val="both"/>
              <w:rPr>
                <w:b/>
                <w:bCs/>
                <w:color w:val="000000" w:themeColor="text1"/>
              </w:rPr>
            </w:pPr>
            <w:r w:rsidRPr="004A54E3">
              <w:rPr>
                <w:b/>
                <w:bCs/>
                <w:color w:val="000000" w:themeColor="text1"/>
              </w:rPr>
              <w:t>Pair</w:t>
            </w:r>
          </w:p>
        </w:tc>
        <w:tc>
          <w:tcPr>
            <w:tcW w:w="1363" w:type="dxa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A304A2" w14:textId="77777777" w:rsidR="009F372D" w:rsidRPr="004A54E3" w:rsidRDefault="00125FD9" w:rsidP="008B2D7A">
            <w:pPr>
              <w:jc w:val="both"/>
              <w:rPr>
                <w:b/>
                <w:bCs/>
                <w:color w:val="000000" w:themeColor="text1"/>
              </w:rPr>
            </w:pPr>
            <w:r w:rsidRPr="004A54E3">
              <w:rPr>
                <w:b/>
                <w:bCs/>
                <w:color w:val="000000" w:themeColor="text1"/>
                <w:szCs w:val="21"/>
              </w:rPr>
              <w:t xml:space="preserve">correlation </w:t>
            </w:r>
          </w:p>
          <w:p w14:paraId="0EF5863C" w14:textId="77777777" w:rsidR="009F372D" w:rsidRPr="004A54E3" w:rsidRDefault="00125FD9" w:rsidP="008B2D7A">
            <w:pPr>
              <w:jc w:val="both"/>
              <w:rPr>
                <w:b/>
                <w:bCs/>
                <w:color w:val="000000" w:themeColor="text1"/>
              </w:rPr>
            </w:pPr>
            <w:r w:rsidRPr="004A54E3">
              <w:rPr>
                <w:b/>
                <w:bCs/>
                <w:color w:val="000000" w:themeColor="text1"/>
                <w:szCs w:val="21"/>
              </w:rPr>
              <w:t xml:space="preserve">coefficients 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B54EE" w14:textId="77777777" w:rsidR="009F372D" w:rsidRPr="004A54E3" w:rsidRDefault="009F372D" w:rsidP="008B2D7A">
            <w:pPr>
              <w:jc w:val="both"/>
              <w:rPr>
                <w:b/>
                <w:bCs/>
                <w:color w:val="000000" w:themeColor="text1"/>
              </w:rPr>
            </w:pPr>
          </w:p>
        </w:tc>
        <w:tc>
          <w:tcPr>
            <w:tcW w:w="1300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6623F3" w14:textId="77777777" w:rsidR="009F372D" w:rsidRPr="004A54E3" w:rsidRDefault="00125FD9" w:rsidP="008B2D7A">
            <w:pPr>
              <w:jc w:val="both"/>
              <w:rPr>
                <w:b/>
                <w:bCs/>
                <w:color w:val="000000" w:themeColor="text1"/>
              </w:rPr>
            </w:pPr>
            <w:r w:rsidRPr="004A54E3">
              <w:rPr>
                <w:b/>
                <w:bCs/>
                <w:color w:val="000000" w:themeColor="text1"/>
              </w:rPr>
              <w:t>Question</w:t>
            </w:r>
          </w:p>
          <w:p w14:paraId="5A7DF3EC" w14:textId="77777777" w:rsidR="009F372D" w:rsidRPr="004A54E3" w:rsidRDefault="00125FD9" w:rsidP="008B2D7A">
            <w:pPr>
              <w:jc w:val="both"/>
              <w:rPr>
                <w:b/>
                <w:bCs/>
                <w:color w:val="000000" w:themeColor="text1"/>
              </w:rPr>
            </w:pPr>
            <w:r w:rsidRPr="004A54E3">
              <w:rPr>
                <w:b/>
                <w:bCs/>
                <w:color w:val="000000" w:themeColor="text1"/>
              </w:rPr>
              <w:t>Pair</w:t>
            </w:r>
          </w:p>
        </w:tc>
        <w:tc>
          <w:tcPr>
            <w:tcW w:w="1363" w:type="dxa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038BFD" w14:textId="77777777" w:rsidR="009F372D" w:rsidRPr="004A54E3" w:rsidRDefault="00125FD9" w:rsidP="008B2D7A">
            <w:pPr>
              <w:jc w:val="both"/>
              <w:rPr>
                <w:b/>
                <w:bCs/>
                <w:color w:val="000000" w:themeColor="text1"/>
              </w:rPr>
            </w:pPr>
            <w:r w:rsidRPr="004A54E3">
              <w:rPr>
                <w:b/>
                <w:bCs/>
                <w:color w:val="000000" w:themeColor="text1"/>
                <w:szCs w:val="21"/>
              </w:rPr>
              <w:t xml:space="preserve">correlation </w:t>
            </w:r>
          </w:p>
          <w:p w14:paraId="7C1E27EC" w14:textId="77777777" w:rsidR="009F372D" w:rsidRPr="004A54E3" w:rsidRDefault="00125FD9" w:rsidP="008B2D7A">
            <w:pPr>
              <w:jc w:val="both"/>
              <w:rPr>
                <w:b/>
                <w:bCs/>
                <w:color w:val="000000" w:themeColor="text1"/>
              </w:rPr>
            </w:pPr>
            <w:r w:rsidRPr="004A54E3">
              <w:rPr>
                <w:b/>
                <w:bCs/>
                <w:color w:val="000000" w:themeColor="text1"/>
                <w:szCs w:val="21"/>
              </w:rPr>
              <w:t xml:space="preserve">coefficients 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E7FB9" w14:textId="77777777" w:rsidR="009F372D" w:rsidRPr="004A54E3" w:rsidRDefault="009F372D" w:rsidP="008B2D7A">
            <w:pPr>
              <w:jc w:val="both"/>
              <w:rPr>
                <w:b/>
                <w:bCs/>
                <w:color w:val="000000" w:themeColor="text1"/>
              </w:rPr>
            </w:pPr>
          </w:p>
        </w:tc>
        <w:tc>
          <w:tcPr>
            <w:tcW w:w="1300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A6A0C3" w14:textId="77777777" w:rsidR="009F372D" w:rsidRPr="004A54E3" w:rsidRDefault="00125FD9" w:rsidP="008B2D7A">
            <w:pPr>
              <w:jc w:val="both"/>
              <w:rPr>
                <w:b/>
                <w:bCs/>
                <w:color w:val="000000" w:themeColor="text1"/>
              </w:rPr>
            </w:pPr>
            <w:r w:rsidRPr="004A54E3">
              <w:rPr>
                <w:b/>
                <w:bCs/>
                <w:color w:val="000000" w:themeColor="text1"/>
              </w:rPr>
              <w:t>Question</w:t>
            </w:r>
          </w:p>
          <w:p w14:paraId="4E7260C2" w14:textId="77777777" w:rsidR="009F372D" w:rsidRPr="004A54E3" w:rsidRDefault="00125FD9" w:rsidP="008B2D7A">
            <w:pPr>
              <w:jc w:val="both"/>
              <w:rPr>
                <w:b/>
                <w:bCs/>
                <w:color w:val="000000" w:themeColor="text1"/>
              </w:rPr>
            </w:pPr>
            <w:r w:rsidRPr="004A54E3">
              <w:rPr>
                <w:b/>
                <w:bCs/>
                <w:color w:val="000000" w:themeColor="text1"/>
              </w:rPr>
              <w:t>Pair</w:t>
            </w:r>
          </w:p>
        </w:tc>
        <w:tc>
          <w:tcPr>
            <w:tcW w:w="1363" w:type="dxa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F6DF80" w14:textId="77777777" w:rsidR="009F372D" w:rsidRPr="004A54E3" w:rsidRDefault="00125FD9" w:rsidP="008B2D7A">
            <w:pPr>
              <w:jc w:val="both"/>
              <w:rPr>
                <w:b/>
                <w:bCs/>
                <w:color w:val="000000" w:themeColor="text1"/>
              </w:rPr>
            </w:pPr>
            <w:r w:rsidRPr="004A54E3">
              <w:rPr>
                <w:b/>
                <w:bCs/>
                <w:color w:val="000000" w:themeColor="text1"/>
                <w:szCs w:val="21"/>
              </w:rPr>
              <w:t xml:space="preserve">correlation </w:t>
            </w:r>
          </w:p>
          <w:p w14:paraId="5DE8EFFD" w14:textId="77777777" w:rsidR="009F372D" w:rsidRPr="004A54E3" w:rsidRDefault="00125FD9" w:rsidP="008B2D7A">
            <w:pPr>
              <w:jc w:val="both"/>
              <w:rPr>
                <w:b/>
                <w:bCs/>
                <w:color w:val="000000" w:themeColor="text1"/>
              </w:rPr>
            </w:pPr>
            <w:r w:rsidRPr="004A54E3">
              <w:rPr>
                <w:b/>
                <w:bCs/>
                <w:color w:val="000000" w:themeColor="text1"/>
                <w:szCs w:val="21"/>
              </w:rPr>
              <w:t xml:space="preserve">coefficients </w:t>
            </w:r>
          </w:p>
        </w:tc>
      </w:tr>
      <w:tr w:rsidR="0001471E" w:rsidRPr="004A54E3" w14:paraId="1E818EFC" w14:textId="77777777" w:rsidTr="004A54E3">
        <w:trPr>
          <w:trHeight w:val="320"/>
        </w:trPr>
        <w:tc>
          <w:tcPr>
            <w:tcW w:w="1300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B1B518" w14:textId="77777777" w:rsidR="009F372D" w:rsidRPr="004A54E3" w:rsidRDefault="009F372D" w:rsidP="008B2D7A">
            <w:pPr>
              <w:jc w:val="both"/>
              <w:rPr>
                <w:b/>
                <w:bCs/>
                <w:color w:val="000000" w:themeColor="text1"/>
              </w:rPr>
            </w:pPr>
          </w:p>
        </w:tc>
        <w:tc>
          <w:tcPr>
            <w:tcW w:w="1363" w:type="dxa"/>
            <w:vMerge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57D1249" w14:textId="77777777" w:rsidR="009F372D" w:rsidRPr="004A54E3" w:rsidRDefault="009F372D" w:rsidP="008B2D7A">
            <w:pPr>
              <w:jc w:val="both"/>
              <w:rPr>
                <w:b/>
                <w:bCs/>
                <w:color w:val="000000" w:themeColor="text1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3800A" w14:textId="77777777" w:rsidR="009F372D" w:rsidRPr="004A54E3" w:rsidRDefault="009F372D" w:rsidP="008B2D7A">
            <w:pPr>
              <w:jc w:val="both"/>
              <w:rPr>
                <w:b/>
                <w:bCs/>
                <w:color w:val="000000" w:themeColor="text1"/>
              </w:rPr>
            </w:pPr>
          </w:p>
        </w:tc>
        <w:tc>
          <w:tcPr>
            <w:tcW w:w="1300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C3F3DA" w14:textId="77777777" w:rsidR="009F372D" w:rsidRPr="004A54E3" w:rsidRDefault="009F372D" w:rsidP="008B2D7A">
            <w:pPr>
              <w:jc w:val="both"/>
              <w:rPr>
                <w:b/>
                <w:bCs/>
                <w:color w:val="000000" w:themeColor="text1"/>
              </w:rPr>
            </w:pPr>
          </w:p>
        </w:tc>
        <w:tc>
          <w:tcPr>
            <w:tcW w:w="1363" w:type="dxa"/>
            <w:vMerge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C6E9B1B" w14:textId="77777777" w:rsidR="009F372D" w:rsidRPr="004A54E3" w:rsidRDefault="009F372D" w:rsidP="008B2D7A">
            <w:pPr>
              <w:jc w:val="both"/>
              <w:rPr>
                <w:b/>
                <w:bCs/>
                <w:color w:val="000000" w:themeColor="text1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13B64" w14:textId="77777777" w:rsidR="009F372D" w:rsidRPr="004A54E3" w:rsidRDefault="009F372D" w:rsidP="008B2D7A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00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904A69" w14:textId="77777777" w:rsidR="009F372D" w:rsidRPr="004A54E3" w:rsidRDefault="009F372D" w:rsidP="008B2D7A">
            <w:pPr>
              <w:jc w:val="both"/>
              <w:rPr>
                <w:b/>
                <w:bCs/>
                <w:color w:val="000000" w:themeColor="text1"/>
              </w:rPr>
            </w:pPr>
          </w:p>
        </w:tc>
        <w:tc>
          <w:tcPr>
            <w:tcW w:w="1363" w:type="dxa"/>
            <w:vMerge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1838B3E" w14:textId="77777777" w:rsidR="009F372D" w:rsidRPr="004A54E3" w:rsidRDefault="009F372D" w:rsidP="008B2D7A">
            <w:pPr>
              <w:jc w:val="both"/>
              <w:rPr>
                <w:b/>
                <w:bCs/>
                <w:color w:val="000000" w:themeColor="text1"/>
              </w:rPr>
            </w:pPr>
          </w:p>
        </w:tc>
      </w:tr>
      <w:tr w:rsidR="0001471E" w:rsidRPr="004A54E3" w14:paraId="1F478A06" w14:textId="77777777" w:rsidTr="004A54E3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571BA2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1/Q8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CBF7A3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2929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7DD57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32420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1/Q11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2DD170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2533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8B298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84344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2/Q14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B95D92" w14:textId="08BF30D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1551</w:t>
            </w:r>
          </w:p>
        </w:tc>
      </w:tr>
      <w:tr w:rsidR="0001471E" w:rsidRPr="004A54E3" w14:paraId="1329D087" w14:textId="77777777" w:rsidTr="004A54E3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86D5CF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5/Q10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C52091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2884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F47A0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B7CA6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1/Q15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19B6A2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2454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045E3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5D190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1/Q12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452859" w14:textId="29C150DE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1442</w:t>
            </w:r>
          </w:p>
        </w:tc>
      </w:tr>
      <w:tr w:rsidR="0001471E" w:rsidRPr="004A54E3" w14:paraId="3A5E3F71" w14:textId="77777777" w:rsidTr="004A54E3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318317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3/Q7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7EDE19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2877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B4FA1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AB8B8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1/Q10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1D2D87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232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88736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7DD23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4/Q14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8B5C3B" w14:textId="7848274B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1334</w:t>
            </w:r>
          </w:p>
        </w:tc>
      </w:tr>
      <w:tr w:rsidR="0001471E" w:rsidRPr="004A54E3" w14:paraId="3B7A68A5" w14:textId="77777777" w:rsidTr="004A54E3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B49D21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2/Q12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FCD4FA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2869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35A6E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0FF1C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1/Q6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B7A426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2308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10A84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9D3315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4/Q12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BD9143" w14:textId="03184F80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-0.08</w:t>
            </w:r>
          </w:p>
        </w:tc>
      </w:tr>
      <w:tr w:rsidR="0001471E" w:rsidRPr="004A54E3" w14:paraId="15256AF1" w14:textId="77777777" w:rsidTr="004A54E3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0D4959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4/Q10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C3B925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2849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283CE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734A1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4/Q8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9AC035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2301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C822E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AD8C7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4B41BA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 </w:t>
            </w:r>
          </w:p>
        </w:tc>
      </w:tr>
      <w:tr w:rsidR="0001471E" w:rsidRPr="004A54E3" w14:paraId="742BB848" w14:textId="77777777" w:rsidTr="004A54E3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846861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2/Q11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A5405C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2848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2CB36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A9C86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1/Q7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33AC94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2219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072D2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1BFF2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5DA911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 </w:t>
            </w:r>
          </w:p>
        </w:tc>
      </w:tr>
      <w:tr w:rsidR="0001471E" w:rsidRPr="004A54E3" w14:paraId="439126C7" w14:textId="77777777" w:rsidTr="004A54E3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498A75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5/Q15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517E59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2842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8FFFD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156B6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3/Q14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D88119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2215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D7506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F31F5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8C687C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 </w:t>
            </w:r>
          </w:p>
        </w:tc>
      </w:tr>
      <w:tr w:rsidR="0001471E" w:rsidRPr="004A54E3" w14:paraId="58052F4D" w14:textId="77777777" w:rsidTr="004A54E3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896FF1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3/Q13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984D9C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2836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64A71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292B0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2/Q4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824846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207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B7334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F808F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93D2A8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 </w:t>
            </w:r>
          </w:p>
        </w:tc>
      </w:tr>
      <w:tr w:rsidR="0001471E" w:rsidRPr="004A54E3" w14:paraId="5E8304FC" w14:textId="77777777" w:rsidTr="004A54E3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F4869F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11/Q15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DD5FF3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2745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6AD1F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C2871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3/Q15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48815F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2059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7D8F9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BC2E5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207707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 </w:t>
            </w:r>
          </w:p>
        </w:tc>
      </w:tr>
      <w:tr w:rsidR="0001471E" w:rsidRPr="004A54E3" w14:paraId="3488D40D" w14:textId="77777777" w:rsidTr="004A54E3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631ACA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5/Q14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079471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2722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6A3D1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77100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1/Q14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96F261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2031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D43DD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139D8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94F506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 </w:t>
            </w:r>
          </w:p>
        </w:tc>
      </w:tr>
      <w:tr w:rsidR="0001471E" w:rsidRPr="004A54E3" w14:paraId="1C2925D3" w14:textId="77777777" w:rsidTr="004A54E3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3BCDB8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11/Q14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4FBAE7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2709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1E618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4F513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5/Q12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5ABB76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2013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66460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58DCB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AD7332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 </w:t>
            </w:r>
          </w:p>
        </w:tc>
      </w:tr>
      <w:tr w:rsidR="0001471E" w:rsidRPr="004A54E3" w14:paraId="69D40FA1" w14:textId="77777777" w:rsidTr="004A54E3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9CCF44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7/Q12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C845B6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2666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72112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C9417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5/Q11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3A2D6B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2004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D2D78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65F5D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B5358C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 </w:t>
            </w:r>
          </w:p>
        </w:tc>
      </w:tr>
      <w:tr w:rsidR="0001471E" w:rsidRPr="004A54E3" w14:paraId="7EF48291" w14:textId="77777777" w:rsidTr="004A54E3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68702E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2/Q15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A43C46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2624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91FAC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0E5F3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4/Q15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F2544C" w14:textId="39DB2291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1888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8CA37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27B52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91BC5F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 </w:t>
            </w:r>
          </w:p>
        </w:tc>
      </w:tr>
      <w:tr w:rsidR="0001471E" w:rsidRPr="004A54E3" w14:paraId="72778901" w14:textId="77777777" w:rsidTr="004A54E3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41F0D6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1/Q13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C0F478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2609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F784E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74AF0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4/Q9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B2A3BE" w14:textId="26C9D9FC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1869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07F98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BE6AE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7D4973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 </w:t>
            </w:r>
          </w:p>
        </w:tc>
      </w:tr>
      <w:tr w:rsidR="0001471E" w:rsidRPr="004A54E3" w14:paraId="3E48AD62" w14:textId="77777777" w:rsidTr="004A54E3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CFEF76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4/Q13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2264B3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2576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DF0FB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2B1BC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1/Q4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B9705B" w14:textId="35BB18D8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1852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84506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CDB96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20CC42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 </w:t>
            </w:r>
          </w:p>
        </w:tc>
      </w:tr>
      <w:tr w:rsidR="0001471E" w:rsidRPr="004A54E3" w14:paraId="0A9B21F6" w14:textId="77777777" w:rsidTr="004A54E3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30654B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11/Q13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AA95CF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2549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1FC72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E5784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3/Q4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F01BF9" w14:textId="65B4E8D0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1696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E0211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1FB26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1CCAC1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 </w:t>
            </w:r>
          </w:p>
        </w:tc>
      </w:tr>
      <w:tr w:rsidR="0001471E" w:rsidRPr="004A54E3" w14:paraId="47C6E124" w14:textId="77777777" w:rsidTr="004A54E3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7297A8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1/Q11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30F833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2533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E9339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2AB40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Q4/Q11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80A346" w14:textId="6854654D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0.1606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47300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C6DD0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CDA1DA" w14:textId="77777777" w:rsidR="009F372D" w:rsidRPr="004A54E3" w:rsidRDefault="00125FD9" w:rsidP="008B2D7A">
            <w:pPr>
              <w:jc w:val="both"/>
              <w:rPr>
                <w:color w:val="000000" w:themeColor="text1"/>
              </w:rPr>
            </w:pPr>
            <w:r w:rsidRPr="004A54E3">
              <w:rPr>
                <w:color w:val="000000" w:themeColor="text1"/>
              </w:rPr>
              <w:t> </w:t>
            </w:r>
          </w:p>
        </w:tc>
      </w:tr>
      <w:tr w:rsidR="0001471E" w:rsidRPr="004A54E3" w14:paraId="6043DA25" w14:textId="77777777" w:rsidTr="004A54E3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7FDB7" w14:textId="77777777" w:rsidR="009F372D" w:rsidRPr="004A54E3" w:rsidRDefault="009F372D" w:rsidP="008B2D7A">
            <w:pPr>
              <w:jc w:val="both"/>
              <w:rPr>
                <w:color w:val="000000" w:themeColor="text1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D34F1" w14:textId="77777777" w:rsidR="009F372D" w:rsidRPr="004A54E3" w:rsidRDefault="009F372D" w:rsidP="008B2D7A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4C4C3" w14:textId="77777777" w:rsidR="009F372D" w:rsidRPr="004A54E3" w:rsidRDefault="009F372D" w:rsidP="008B2D7A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D440F" w14:textId="77777777" w:rsidR="009F372D" w:rsidRPr="004A54E3" w:rsidRDefault="009F372D" w:rsidP="008B2D7A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8B768" w14:textId="77777777" w:rsidR="009F372D" w:rsidRPr="004A54E3" w:rsidRDefault="009F372D" w:rsidP="008B2D7A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10752" w14:textId="77777777" w:rsidR="009F372D" w:rsidRPr="004A54E3" w:rsidRDefault="009F372D" w:rsidP="008B2D7A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2960D" w14:textId="77777777" w:rsidR="009F372D" w:rsidRPr="004A54E3" w:rsidRDefault="009F372D" w:rsidP="008B2D7A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35295" w14:textId="37D0E7D4" w:rsidR="009F372D" w:rsidRPr="004A54E3" w:rsidRDefault="009F372D" w:rsidP="008B2D7A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2614AA3E" w14:textId="1B84AC18" w:rsidR="004A54E3" w:rsidRDefault="004A54E3" w:rsidP="008B2D7A">
      <w:pPr>
        <w:autoSpaceDE w:val="0"/>
        <w:autoSpaceDN w:val="0"/>
        <w:adjustRightInd w:val="0"/>
        <w:jc w:val="both"/>
        <w:rPr>
          <w:b/>
          <w:bCs/>
          <w:color w:val="000000" w:themeColor="text1"/>
          <w:szCs w:val="21"/>
        </w:rPr>
      </w:pPr>
    </w:p>
    <w:p w14:paraId="50EA9A6C" w14:textId="77777777" w:rsidR="004A54E3" w:rsidRDefault="004A54E3">
      <w:pPr>
        <w:rPr>
          <w:b/>
          <w:bCs/>
          <w:color w:val="000000" w:themeColor="text1"/>
          <w:szCs w:val="21"/>
        </w:rPr>
        <w:sectPr w:rsidR="004A54E3" w:rsidSect="00983B1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6840" w:h="11900" w:orient="landscape"/>
          <w:pgMar w:top="1701" w:right="1701" w:bottom="1701" w:left="1985" w:header="851" w:footer="992" w:gutter="0"/>
          <w:cols w:space="425"/>
          <w:docGrid w:type="lines" w:linePitch="360"/>
        </w:sectPr>
      </w:pPr>
      <w:r>
        <w:rPr>
          <w:b/>
          <w:bCs/>
          <w:color w:val="000000" w:themeColor="text1"/>
          <w:szCs w:val="21"/>
        </w:rPr>
        <w:br w:type="page"/>
      </w:r>
    </w:p>
    <w:p w14:paraId="1911F212" w14:textId="0714FD62" w:rsidR="009F372D" w:rsidRPr="00716D0F" w:rsidRDefault="00FF2497" w:rsidP="004A54E3">
      <w:pPr>
        <w:rPr>
          <w:b/>
          <w:bCs/>
          <w:color w:val="000000" w:themeColor="text1"/>
          <w:szCs w:val="21"/>
        </w:rPr>
      </w:pPr>
      <w:r w:rsidRPr="00FF2497">
        <w:rPr>
          <w:b/>
          <w:bCs/>
          <w:noProof/>
          <w:color w:val="000000" w:themeColor="text1"/>
          <w:szCs w:val="21"/>
        </w:rPr>
        <w:lastRenderedPageBreak/>
        <w:drawing>
          <wp:inline distT="0" distB="0" distL="0" distR="0" wp14:anchorId="17541C66" wp14:editId="5E5145D9">
            <wp:extent cx="5389684" cy="7076875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4584" cy="709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F372D" w:rsidRPr="00716D0F" w:rsidSect="004A54E3">
      <w:pgSz w:w="11900" w:h="16840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DBF2CF" w14:textId="77777777" w:rsidR="00656BEF" w:rsidRDefault="00656BEF">
      <w:r>
        <w:separator/>
      </w:r>
    </w:p>
  </w:endnote>
  <w:endnote w:type="continuationSeparator" w:id="0">
    <w:p w14:paraId="7CE3F3CA" w14:textId="77777777" w:rsidR="00656BEF" w:rsidRDefault="00656B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10246462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AF2BC34" w14:textId="77777777" w:rsidR="009C4B99" w:rsidRDefault="009C4B99" w:rsidP="0018187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D2ADB27" w14:textId="77777777" w:rsidR="009C4B99" w:rsidRDefault="009C4B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86424891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3937E31" w14:textId="77777777" w:rsidR="009C4B99" w:rsidRDefault="009C4B99" w:rsidP="0018187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5317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C5CCCDC" w14:textId="77777777" w:rsidR="009C4B99" w:rsidRDefault="009C4B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9D17E5" w14:textId="77777777" w:rsidR="009C4B99" w:rsidRDefault="009C4B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A17E0B" w14:textId="77777777" w:rsidR="00656BEF" w:rsidRDefault="00656BEF">
      <w:r>
        <w:separator/>
      </w:r>
    </w:p>
  </w:footnote>
  <w:footnote w:type="continuationSeparator" w:id="0">
    <w:p w14:paraId="5D5A2B3F" w14:textId="77777777" w:rsidR="00656BEF" w:rsidRDefault="00656B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C79BDB" w14:textId="77777777" w:rsidR="009C4B99" w:rsidRDefault="009C4B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B55047" w14:textId="77777777" w:rsidR="009C4B99" w:rsidRDefault="009C4B99" w:rsidP="00F9358E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F4E112" w14:textId="77777777" w:rsidR="009C4B99" w:rsidRDefault="009C4B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AD62AE"/>
    <w:multiLevelType w:val="hybridMultilevel"/>
    <w:tmpl w:val="E8686D2C"/>
    <w:lvl w:ilvl="0" w:tplc="2952A15E">
      <w:start w:val="1"/>
      <w:numFmt w:val="decimal"/>
      <w:lvlText w:val="%1."/>
      <w:lvlJc w:val="left"/>
      <w:pPr>
        <w:ind w:left="720" w:hanging="360"/>
      </w:pPr>
    </w:lvl>
    <w:lvl w:ilvl="1" w:tplc="275AEC76">
      <w:start w:val="1"/>
      <w:numFmt w:val="lowerLetter"/>
      <w:lvlText w:val="%2."/>
      <w:lvlJc w:val="left"/>
      <w:pPr>
        <w:ind w:left="1440" w:hanging="360"/>
      </w:pPr>
    </w:lvl>
    <w:lvl w:ilvl="2" w:tplc="0DDADB22">
      <w:start w:val="1"/>
      <w:numFmt w:val="lowerRoman"/>
      <w:lvlText w:val="%3."/>
      <w:lvlJc w:val="right"/>
      <w:pPr>
        <w:ind w:left="2160" w:hanging="180"/>
      </w:pPr>
    </w:lvl>
    <w:lvl w:ilvl="3" w:tplc="4D4A9772" w:tentative="1">
      <w:start w:val="1"/>
      <w:numFmt w:val="decimal"/>
      <w:lvlText w:val="%4."/>
      <w:lvlJc w:val="left"/>
      <w:pPr>
        <w:ind w:left="2880" w:hanging="360"/>
      </w:pPr>
    </w:lvl>
    <w:lvl w:ilvl="4" w:tplc="62943BE4" w:tentative="1">
      <w:start w:val="1"/>
      <w:numFmt w:val="lowerLetter"/>
      <w:lvlText w:val="%5."/>
      <w:lvlJc w:val="left"/>
      <w:pPr>
        <w:ind w:left="3600" w:hanging="360"/>
      </w:pPr>
    </w:lvl>
    <w:lvl w:ilvl="5" w:tplc="14404326" w:tentative="1">
      <w:start w:val="1"/>
      <w:numFmt w:val="lowerRoman"/>
      <w:lvlText w:val="%6."/>
      <w:lvlJc w:val="right"/>
      <w:pPr>
        <w:ind w:left="4320" w:hanging="180"/>
      </w:pPr>
    </w:lvl>
    <w:lvl w:ilvl="6" w:tplc="6838BDAE" w:tentative="1">
      <w:start w:val="1"/>
      <w:numFmt w:val="decimal"/>
      <w:lvlText w:val="%7."/>
      <w:lvlJc w:val="left"/>
      <w:pPr>
        <w:ind w:left="5040" w:hanging="360"/>
      </w:pPr>
    </w:lvl>
    <w:lvl w:ilvl="7" w:tplc="48660748" w:tentative="1">
      <w:start w:val="1"/>
      <w:numFmt w:val="lowerLetter"/>
      <w:lvlText w:val="%8."/>
      <w:lvlJc w:val="left"/>
      <w:pPr>
        <w:ind w:left="5760" w:hanging="360"/>
      </w:pPr>
    </w:lvl>
    <w:lvl w:ilvl="8" w:tplc="91A042B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0B02D0"/>
    <w:multiLevelType w:val="hybridMultilevel"/>
    <w:tmpl w:val="E8686D2C"/>
    <w:lvl w:ilvl="0" w:tplc="1494B65E">
      <w:start w:val="1"/>
      <w:numFmt w:val="decimal"/>
      <w:lvlText w:val="%1."/>
      <w:lvlJc w:val="left"/>
      <w:pPr>
        <w:ind w:left="720" w:hanging="360"/>
      </w:pPr>
    </w:lvl>
    <w:lvl w:ilvl="1" w:tplc="B14E854C">
      <w:start w:val="1"/>
      <w:numFmt w:val="lowerLetter"/>
      <w:lvlText w:val="%2."/>
      <w:lvlJc w:val="left"/>
      <w:pPr>
        <w:ind w:left="1440" w:hanging="360"/>
      </w:pPr>
    </w:lvl>
    <w:lvl w:ilvl="2" w:tplc="350C53B2">
      <w:start w:val="1"/>
      <w:numFmt w:val="lowerRoman"/>
      <w:lvlText w:val="%3."/>
      <w:lvlJc w:val="right"/>
      <w:pPr>
        <w:ind w:left="2160" w:hanging="180"/>
      </w:pPr>
    </w:lvl>
    <w:lvl w:ilvl="3" w:tplc="6BBECAC4" w:tentative="1">
      <w:start w:val="1"/>
      <w:numFmt w:val="decimal"/>
      <w:lvlText w:val="%4."/>
      <w:lvlJc w:val="left"/>
      <w:pPr>
        <w:ind w:left="2880" w:hanging="360"/>
      </w:pPr>
    </w:lvl>
    <w:lvl w:ilvl="4" w:tplc="50C898D8" w:tentative="1">
      <w:start w:val="1"/>
      <w:numFmt w:val="lowerLetter"/>
      <w:lvlText w:val="%5."/>
      <w:lvlJc w:val="left"/>
      <w:pPr>
        <w:ind w:left="3600" w:hanging="360"/>
      </w:pPr>
    </w:lvl>
    <w:lvl w:ilvl="5" w:tplc="23CA6818" w:tentative="1">
      <w:start w:val="1"/>
      <w:numFmt w:val="lowerRoman"/>
      <w:lvlText w:val="%6."/>
      <w:lvlJc w:val="right"/>
      <w:pPr>
        <w:ind w:left="4320" w:hanging="180"/>
      </w:pPr>
    </w:lvl>
    <w:lvl w:ilvl="6" w:tplc="BEB829E2" w:tentative="1">
      <w:start w:val="1"/>
      <w:numFmt w:val="decimal"/>
      <w:lvlText w:val="%7."/>
      <w:lvlJc w:val="left"/>
      <w:pPr>
        <w:ind w:left="5040" w:hanging="360"/>
      </w:pPr>
    </w:lvl>
    <w:lvl w:ilvl="7" w:tplc="355A2786" w:tentative="1">
      <w:start w:val="1"/>
      <w:numFmt w:val="lowerLetter"/>
      <w:lvlText w:val="%8."/>
      <w:lvlJc w:val="left"/>
      <w:pPr>
        <w:ind w:left="5760" w:hanging="360"/>
      </w:pPr>
    </w:lvl>
    <w:lvl w:ilvl="8" w:tplc="A6966DD2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25"/>
  <w:removePersonalInformation/>
  <w:removeDateAndTime/>
  <w:bordersDoNotSurroundHeader/>
  <w:bordersDoNotSurroundFooter/>
  <w:proofState w:spelling="clean" w:grammar="clean"/>
  <w:defaultTabStop w:val="840"/>
  <w:hyphenationZone w:val="425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MTW3tDQ1NjAwNTZU0lEKTi0uzszPAykwrAUAO7VvsC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BMC Medical Education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090azzdo9fw0qe09ssvdes50prer5pftw9v&quot;&gt;Untitled Library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/record-ids&gt;&lt;/item&gt;&lt;/Libraries&gt;"/>
  </w:docVars>
  <w:rsids>
    <w:rsidRoot w:val="001A0561"/>
    <w:rsid w:val="00000A8E"/>
    <w:rsid w:val="00003328"/>
    <w:rsid w:val="00003A1B"/>
    <w:rsid w:val="00004C6C"/>
    <w:rsid w:val="0000772F"/>
    <w:rsid w:val="00007E2A"/>
    <w:rsid w:val="00007FDF"/>
    <w:rsid w:val="00013603"/>
    <w:rsid w:val="00013E30"/>
    <w:rsid w:val="000144EB"/>
    <w:rsid w:val="0001471E"/>
    <w:rsid w:val="00015F24"/>
    <w:rsid w:val="000163F9"/>
    <w:rsid w:val="000218E4"/>
    <w:rsid w:val="00021EF7"/>
    <w:rsid w:val="0002538A"/>
    <w:rsid w:val="00025682"/>
    <w:rsid w:val="00026480"/>
    <w:rsid w:val="00027EF4"/>
    <w:rsid w:val="00032E26"/>
    <w:rsid w:val="00033537"/>
    <w:rsid w:val="00033967"/>
    <w:rsid w:val="00033A67"/>
    <w:rsid w:val="00035655"/>
    <w:rsid w:val="00035661"/>
    <w:rsid w:val="0003603E"/>
    <w:rsid w:val="00036310"/>
    <w:rsid w:val="00042012"/>
    <w:rsid w:val="00043927"/>
    <w:rsid w:val="00045211"/>
    <w:rsid w:val="000478CF"/>
    <w:rsid w:val="00047C2B"/>
    <w:rsid w:val="00051339"/>
    <w:rsid w:val="00053182"/>
    <w:rsid w:val="0005604C"/>
    <w:rsid w:val="000569D6"/>
    <w:rsid w:val="00056B00"/>
    <w:rsid w:val="00057601"/>
    <w:rsid w:val="00057697"/>
    <w:rsid w:val="00061237"/>
    <w:rsid w:val="000618F3"/>
    <w:rsid w:val="00062B08"/>
    <w:rsid w:val="00063ECB"/>
    <w:rsid w:val="00065326"/>
    <w:rsid w:val="000709C2"/>
    <w:rsid w:val="00075413"/>
    <w:rsid w:val="00076405"/>
    <w:rsid w:val="0007772A"/>
    <w:rsid w:val="00080E78"/>
    <w:rsid w:val="00080FE3"/>
    <w:rsid w:val="000816A3"/>
    <w:rsid w:val="000821C9"/>
    <w:rsid w:val="00082A6B"/>
    <w:rsid w:val="00083906"/>
    <w:rsid w:val="00083AA9"/>
    <w:rsid w:val="00083C4B"/>
    <w:rsid w:val="00084AB0"/>
    <w:rsid w:val="00085963"/>
    <w:rsid w:val="00085EE7"/>
    <w:rsid w:val="00085FCB"/>
    <w:rsid w:val="000863BD"/>
    <w:rsid w:val="00086F77"/>
    <w:rsid w:val="00090BB8"/>
    <w:rsid w:val="00090C24"/>
    <w:rsid w:val="00091EF2"/>
    <w:rsid w:val="000923AC"/>
    <w:rsid w:val="000940D0"/>
    <w:rsid w:val="000944C6"/>
    <w:rsid w:val="00097228"/>
    <w:rsid w:val="00097A4C"/>
    <w:rsid w:val="000A141B"/>
    <w:rsid w:val="000A1A77"/>
    <w:rsid w:val="000A4983"/>
    <w:rsid w:val="000A59AD"/>
    <w:rsid w:val="000A61F2"/>
    <w:rsid w:val="000A65AF"/>
    <w:rsid w:val="000A6D8E"/>
    <w:rsid w:val="000A76EA"/>
    <w:rsid w:val="000B0B91"/>
    <w:rsid w:val="000B1076"/>
    <w:rsid w:val="000B22EB"/>
    <w:rsid w:val="000B25BF"/>
    <w:rsid w:val="000B35A6"/>
    <w:rsid w:val="000B3CBB"/>
    <w:rsid w:val="000B511D"/>
    <w:rsid w:val="000B67E0"/>
    <w:rsid w:val="000B6AFF"/>
    <w:rsid w:val="000C0128"/>
    <w:rsid w:val="000C0615"/>
    <w:rsid w:val="000C0D77"/>
    <w:rsid w:val="000C0F74"/>
    <w:rsid w:val="000C2129"/>
    <w:rsid w:val="000C2EED"/>
    <w:rsid w:val="000C4CE7"/>
    <w:rsid w:val="000C4EED"/>
    <w:rsid w:val="000C63C2"/>
    <w:rsid w:val="000C74BA"/>
    <w:rsid w:val="000D057C"/>
    <w:rsid w:val="000D100C"/>
    <w:rsid w:val="000D141A"/>
    <w:rsid w:val="000D206A"/>
    <w:rsid w:val="000D2371"/>
    <w:rsid w:val="000D32B5"/>
    <w:rsid w:val="000D3363"/>
    <w:rsid w:val="000D3BF1"/>
    <w:rsid w:val="000D41E7"/>
    <w:rsid w:val="000D528C"/>
    <w:rsid w:val="000D7AFE"/>
    <w:rsid w:val="000D7D8E"/>
    <w:rsid w:val="000E0182"/>
    <w:rsid w:val="000E0CF5"/>
    <w:rsid w:val="000E0E83"/>
    <w:rsid w:val="000E2DF1"/>
    <w:rsid w:val="000E43E6"/>
    <w:rsid w:val="000E4567"/>
    <w:rsid w:val="000E517F"/>
    <w:rsid w:val="000E6596"/>
    <w:rsid w:val="000E6D74"/>
    <w:rsid w:val="000F0626"/>
    <w:rsid w:val="000F1AE1"/>
    <w:rsid w:val="000F1DDF"/>
    <w:rsid w:val="000F25AF"/>
    <w:rsid w:val="000F2D5A"/>
    <w:rsid w:val="000F2FC3"/>
    <w:rsid w:val="000F33E0"/>
    <w:rsid w:val="000F3AD9"/>
    <w:rsid w:val="000F42B0"/>
    <w:rsid w:val="000F4ADC"/>
    <w:rsid w:val="000F62E3"/>
    <w:rsid w:val="000F6985"/>
    <w:rsid w:val="000F780D"/>
    <w:rsid w:val="00101104"/>
    <w:rsid w:val="0010152E"/>
    <w:rsid w:val="00104F6D"/>
    <w:rsid w:val="001072E4"/>
    <w:rsid w:val="00110365"/>
    <w:rsid w:val="001123B2"/>
    <w:rsid w:val="00112635"/>
    <w:rsid w:val="001140C9"/>
    <w:rsid w:val="0012054D"/>
    <w:rsid w:val="0012248C"/>
    <w:rsid w:val="00122EB3"/>
    <w:rsid w:val="0012307B"/>
    <w:rsid w:val="001233E2"/>
    <w:rsid w:val="00123E7D"/>
    <w:rsid w:val="001244B9"/>
    <w:rsid w:val="00125419"/>
    <w:rsid w:val="00125FD9"/>
    <w:rsid w:val="001262C2"/>
    <w:rsid w:val="00126D48"/>
    <w:rsid w:val="001303D4"/>
    <w:rsid w:val="00130C70"/>
    <w:rsid w:val="00130F5F"/>
    <w:rsid w:val="001317E9"/>
    <w:rsid w:val="0013198E"/>
    <w:rsid w:val="00131B15"/>
    <w:rsid w:val="0013239F"/>
    <w:rsid w:val="00132AA1"/>
    <w:rsid w:val="001345FF"/>
    <w:rsid w:val="00134C8B"/>
    <w:rsid w:val="001414DC"/>
    <w:rsid w:val="0014214D"/>
    <w:rsid w:val="0014228C"/>
    <w:rsid w:val="00144948"/>
    <w:rsid w:val="00144E3C"/>
    <w:rsid w:val="001450C2"/>
    <w:rsid w:val="00146B2D"/>
    <w:rsid w:val="00146D47"/>
    <w:rsid w:val="00146EA4"/>
    <w:rsid w:val="0014738A"/>
    <w:rsid w:val="00150CD8"/>
    <w:rsid w:val="00150EB3"/>
    <w:rsid w:val="00151476"/>
    <w:rsid w:val="00152EF0"/>
    <w:rsid w:val="001535FC"/>
    <w:rsid w:val="0015391E"/>
    <w:rsid w:val="00153AB0"/>
    <w:rsid w:val="001567C3"/>
    <w:rsid w:val="00157101"/>
    <w:rsid w:val="00157A5C"/>
    <w:rsid w:val="00161355"/>
    <w:rsid w:val="00161A54"/>
    <w:rsid w:val="00161F52"/>
    <w:rsid w:val="00161F90"/>
    <w:rsid w:val="001659B6"/>
    <w:rsid w:val="00167B0A"/>
    <w:rsid w:val="0017013E"/>
    <w:rsid w:val="001701E1"/>
    <w:rsid w:val="00171622"/>
    <w:rsid w:val="001718B1"/>
    <w:rsid w:val="00172107"/>
    <w:rsid w:val="00172C0A"/>
    <w:rsid w:val="001733BF"/>
    <w:rsid w:val="00175860"/>
    <w:rsid w:val="0017587D"/>
    <w:rsid w:val="00175FA4"/>
    <w:rsid w:val="001770C7"/>
    <w:rsid w:val="00177DBD"/>
    <w:rsid w:val="00181876"/>
    <w:rsid w:val="001819ED"/>
    <w:rsid w:val="001833CE"/>
    <w:rsid w:val="00183869"/>
    <w:rsid w:val="001838D0"/>
    <w:rsid w:val="00183BFB"/>
    <w:rsid w:val="001841A3"/>
    <w:rsid w:val="0018485D"/>
    <w:rsid w:val="00184B24"/>
    <w:rsid w:val="00186D85"/>
    <w:rsid w:val="001905B6"/>
    <w:rsid w:val="0019310A"/>
    <w:rsid w:val="001933BA"/>
    <w:rsid w:val="00194C49"/>
    <w:rsid w:val="0019675F"/>
    <w:rsid w:val="001A0561"/>
    <w:rsid w:val="001A0626"/>
    <w:rsid w:val="001A2320"/>
    <w:rsid w:val="001A29FE"/>
    <w:rsid w:val="001A710B"/>
    <w:rsid w:val="001B0399"/>
    <w:rsid w:val="001B177C"/>
    <w:rsid w:val="001B37D6"/>
    <w:rsid w:val="001B4CCA"/>
    <w:rsid w:val="001B5F9F"/>
    <w:rsid w:val="001B6A79"/>
    <w:rsid w:val="001C0693"/>
    <w:rsid w:val="001C14BE"/>
    <w:rsid w:val="001C1CCA"/>
    <w:rsid w:val="001C2C80"/>
    <w:rsid w:val="001C4009"/>
    <w:rsid w:val="001C415A"/>
    <w:rsid w:val="001C4743"/>
    <w:rsid w:val="001C579C"/>
    <w:rsid w:val="001C6128"/>
    <w:rsid w:val="001C71BC"/>
    <w:rsid w:val="001C7A35"/>
    <w:rsid w:val="001D026B"/>
    <w:rsid w:val="001D0DD9"/>
    <w:rsid w:val="001D1649"/>
    <w:rsid w:val="001D16FA"/>
    <w:rsid w:val="001D1D84"/>
    <w:rsid w:val="001D226D"/>
    <w:rsid w:val="001D2EE4"/>
    <w:rsid w:val="001D35C5"/>
    <w:rsid w:val="001D5CB3"/>
    <w:rsid w:val="001D64DF"/>
    <w:rsid w:val="001D6B6E"/>
    <w:rsid w:val="001D6CBD"/>
    <w:rsid w:val="001D6E0A"/>
    <w:rsid w:val="001D72BA"/>
    <w:rsid w:val="001D7AF4"/>
    <w:rsid w:val="001D7DCB"/>
    <w:rsid w:val="001E0CBB"/>
    <w:rsid w:val="001E3FE0"/>
    <w:rsid w:val="001E59B4"/>
    <w:rsid w:val="001E5AE7"/>
    <w:rsid w:val="001E6498"/>
    <w:rsid w:val="001E6E49"/>
    <w:rsid w:val="001F0A84"/>
    <w:rsid w:val="001F0FCC"/>
    <w:rsid w:val="001F1F15"/>
    <w:rsid w:val="001F3765"/>
    <w:rsid w:val="001F3E7B"/>
    <w:rsid w:val="001F59BE"/>
    <w:rsid w:val="001F6BB1"/>
    <w:rsid w:val="00200B32"/>
    <w:rsid w:val="0020407D"/>
    <w:rsid w:val="00204835"/>
    <w:rsid w:val="00205244"/>
    <w:rsid w:val="00207CC7"/>
    <w:rsid w:val="00210EAC"/>
    <w:rsid w:val="00211D3C"/>
    <w:rsid w:val="00212104"/>
    <w:rsid w:val="00212C36"/>
    <w:rsid w:val="002136BD"/>
    <w:rsid w:val="00213A64"/>
    <w:rsid w:val="0021416A"/>
    <w:rsid w:val="00214708"/>
    <w:rsid w:val="00215857"/>
    <w:rsid w:val="002162BB"/>
    <w:rsid w:val="00217AAA"/>
    <w:rsid w:val="00220BDD"/>
    <w:rsid w:val="00220EA5"/>
    <w:rsid w:val="002231E7"/>
    <w:rsid w:val="0022366E"/>
    <w:rsid w:val="002243E2"/>
    <w:rsid w:val="00224E37"/>
    <w:rsid w:val="00225EFE"/>
    <w:rsid w:val="002277AA"/>
    <w:rsid w:val="00227E09"/>
    <w:rsid w:val="00231466"/>
    <w:rsid w:val="00232DFF"/>
    <w:rsid w:val="0023351E"/>
    <w:rsid w:val="00234800"/>
    <w:rsid w:val="00237171"/>
    <w:rsid w:val="002373F4"/>
    <w:rsid w:val="00237419"/>
    <w:rsid w:val="00237B8F"/>
    <w:rsid w:val="00241A71"/>
    <w:rsid w:val="00243973"/>
    <w:rsid w:val="00246942"/>
    <w:rsid w:val="002472F8"/>
    <w:rsid w:val="0025129A"/>
    <w:rsid w:val="002522BE"/>
    <w:rsid w:val="00254309"/>
    <w:rsid w:val="0025643B"/>
    <w:rsid w:val="00256A77"/>
    <w:rsid w:val="00256DC4"/>
    <w:rsid w:val="00260D56"/>
    <w:rsid w:val="00260DC9"/>
    <w:rsid w:val="00261C10"/>
    <w:rsid w:val="00261C47"/>
    <w:rsid w:val="00262C2F"/>
    <w:rsid w:val="0026381B"/>
    <w:rsid w:val="00263E95"/>
    <w:rsid w:val="002645F6"/>
    <w:rsid w:val="00264E7B"/>
    <w:rsid w:val="00265DDE"/>
    <w:rsid w:val="0026770C"/>
    <w:rsid w:val="00267BF1"/>
    <w:rsid w:val="00271ECE"/>
    <w:rsid w:val="00271FBB"/>
    <w:rsid w:val="0027248B"/>
    <w:rsid w:val="00272BF4"/>
    <w:rsid w:val="00272C5C"/>
    <w:rsid w:val="00274342"/>
    <w:rsid w:val="00276615"/>
    <w:rsid w:val="00277561"/>
    <w:rsid w:val="002816AC"/>
    <w:rsid w:val="00282879"/>
    <w:rsid w:val="00282FAA"/>
    <w:rsid w:val="00283576"/>
    <w:rsid w:val="00284D59"/>
    <w:rsid w:val="002851B4"/>
    <w:rsid w:val="00287089"/>
    <w:rsid w:val="00287E14"/>
    <w:rsid w:val="002905F9"/>
    <w:rsid w:val="00290D79"/>
    <w:rsid w:val="00290E50"/>
    <w:rsid w:val="00290E6B"/>
    <w:rsid w:val="002911CD"/>
    <w:rsid w:val="00293EC4"/>
    <w:rsid w:val="00294254"/>
    <w:rsid w:val="00294547"/>
    <w:rsid w:val="002946E3"/>
    <w:rsid w:val="00294C50"/>
    <w:rsid w:val="002961B9"/>
    <w:rsid w:val="0029672A"/>
    <w:rsid w:val="00296C92"/>
    <w:rsid w:val="00296EA1"/>
    <w:rsid w:val="002A01F8"/>
    <w:rsid w:val="002A1626"/>
    <w:rsid w:val="002A51A0"/>
    <w:rsid w:val="002A7CC0"/>
    <w:rsid w:val="002B03FD"/>
    <w:rsid w:val="002B0F89"/>
    <w:rsid w:val="002B2D54"/>
    <w:rsid w:val="002B324C"/>
    <w:rsid w:val="002B392F"/>
    <w:rsid w:val="002B43BB"/>
    <w:rsid w:val="002B4684"/>
    <w:rsid w:val="002B5362"/>
    <w:rsid w:val="002B5595"/>
    <w:rsid w:val="002B55BA"/>
    <w:rsid w:val="002B5883"/>
    <w:rsid w:val="002B6310"/>
    <w:rsid w:val="002C0565"/>
    <w:rsid w:val="002C1074"/>
    <w:rsid w:val="002C13BC"/>
    <w:rsid w:val="002C167A"/>
    <w:rsid w:val="002C2F5B"/>
    <w:rsid w:val="002C41F1"/>
    <w:rsid w:val="002C48FE"/>
    <w:rsid w:val="002C65A7"/>
    <w:rsid w:val="002D04A5"/>
    <w:rsid w:val="002D08B4"/>
    <w:rsid w:val="002D092A"/>
    <w:rsid w:val="002D1B42"/>
    <w:rsid w:val="002D3571"/>
    <w:rsid w:val="002D3804"/>
    <w:rsid w:val="002D4C51"/>
    <w:rsid w:val="002D6C71"/>
    <w:rsid w:val="002D7459"/>
    <w:rsid w:val="002D7EDA"/>
    <w:rsid w:val="002E2D0A"/>
    <w:rsid w:val="002E3DD9"/>
    <w:rsid w:val="002E6223"/>
    <w:rsid w:val="002E7777"/>
    <w:rsid w:val="002F169C"/>
    <w:rsid w:val="002F1BBC"/>
    <w:rsid w:val="002F1C23"/>
    <w:rsid w:val="002F30EE"/>
    <w:rsid w:val="002F6BC0"/>
    <w:rsid w:val="002F6D77"/>
    <w:rsid w:val="00300A32"/>
    <w:rsid w:val="00300F26"/>
    <w:rsid w:val="00301582"/>
    <w:rsid w:val="00303354"/>
    <w:rsid w:val="00304C6E"/>
    <w:rsid w:val="0030577D"/>
    <w:rsid w:val="00305C4E"/>
    <w:rsid w:val="003060E1"/>
    <w:rsid w:val="0030619F"/>
    <w:rsid w:val="00310520"/>
    <w:rsid w:val="003112F8"/>
    <w:rsid w:val="00312E1D"/>
    <w:rsid w:val="00313208"/>
    <w:rsid w:val="00315541"/>
    <w:rsid w:val="0031562E"/>
    <w:rsid w:val="00315944"/>
    <w:rsid w:val="003167F2"/>
    <w:rsid w:val="00317412"/>
    <w:rsid w:val="00322120"/>
    <w:rsid w:val="00322BDF"/>
    <w:rsid w:val="00323B9C"/>
    <w:rsid w:val="00324A60"/>
    <w:rsid w:val="0032554A"/>
    <w:rsid w:val="00327091"/>
    <w:rsid w:val="00327314"/>
    <w:rsid w:val="00331B68"/>
    <w:rsid w:val="0033400B"/>
    <w:rsid w:val="003342E1"/>
    <w:rsid w:val="00335D2F"/>
    <w:rsid w:val="00340255"/>
    <w:rsid w:val="003418EC"/>
    <w:rsid w:val="00341F74"/>
    <w:rsid w:val="00344A8A"/>
    <w:rsid w:val="00344AC3"/>
    <w:rsid w:val="00345793"/>
    <w:rsid w:val="00347E4B"/>
    <w:rsid w:val="003503F0"/>
    <w:rsid w:val="003524BB"/>
    <w:rsid w:val="00353CF7"/>
    <w:rsid w:val="00354A9D"/>
    <w:rsid w:val="00355760"/>
    <w:rsid w:val="00355C10"/>
    <w:rsid w:val="0035726F"/>
    <w:rsid w:val="00357966"/>
    <w:rsid w:val="00361702"/>
    <w:rsid w:val="00361BD8"/>
    <w:rsid w:val="003637D4"/>
    <w:rsid w:val="00364A28"/>
    <w:rsid w:val="00366547"/>
    <w:rsid w:val="003708E6"/>
    <w:rsid w:val="00371D72"/>
    <w:rsid w:val="003753C9"/>
    <w:rsid w:val="00375EB3"/>
    <w:rsid w:val="00376402"/>
    <w:rsid w:val="00376742"/>
    <w:rsid w:val="00377E15"/>
    <w:rsid w:val="00381170"/>
    <w:rsid w:val="00381E65"/>
    <w:rsid w:val="00382281"/>
    <w:rsid w:val="003835E5"/>
    <w:rsid w:val="00383F38"/>
    <w:rsid w:val="0038407E"/>
    <w:rsid w:val="0038488D"/>
    <w:rsid w:val="0038536D"/>
    <w:rsid w:val="00386AE3"/>
    <w:rsid w:val="0038733D"/>
    <w:rsid w:val="003874AB"/>
    <w:rsid w:val="00390CCA"/>
    <w:rsid w:val="00391771"/>
    <w:rsid w:val="00392B38"/>
    <w:rsid w:val="0039338B"/>
    <w:rsid w:val="00393878"/>
    <w:rsid w:val="00393A99"/>
    <w:rsid w:val="00393C18"/>
    <w:rsid w:val="003941A0"/>
    <w:rsid w:val="00394A71"/>
    <w:rsid w:val="00395AB3"/>
    <w:rsid w:val="003971C1"/>
    <w:rsid w:val="003A1C2D"/>
    <w:rsid w:val="003A3879"/>
    <w:rsid w:val="003A3A84"/>
    <w:rsid w:val="003A5D82"/>
    <w:rsid w:val="003A69F0"/>
    <w:rsid w:val="003A7974"/>
    <w:rsid w:val="003B0451"/>
    <w:rsid w:val="003B1071"/>
    <w:rsid w:val="003B156F"/>
    <w:rsid w:val="003B2681"/>
    <w:rsid w:val="003B26DF"/>
    <w:rsid w:val="003B27A4"/>
    <w:rsid w:val="003B3EC9"/>
    <w:rsid w:val="003B41BA"/>
    <w:rsid w:val="003B5721"/>
    <w:rsid w:val="003B75DA"/>
    <w:rsid w:val="003B7922"/>
    <w:rsid w:val="003C0192"/>
    <w:rsid w:val="003C1E7B"/>
    <w:rsid w:val="003C3932"/>
    <w:rsid w:val="003C3A26"/>
    <w:rsid w:val="003C60C0"/>
    <w:rsid w:val="003C68A0"/>
    <w:rsid w:val="003C6DAB"/>
    <w:rsid w:val="003C7DD2"/>
    <w:rsid w:val="003D0727"/>
    <w:rsid w:val="003D2487"/>
    <w:rsid w:val="003D2D16"/>
    <w:rsid w:val="003D3427"/>
    <w:rsid w:val="003D343F"/>
    <w:rsid w:val="003D40D8"/>
    <w:rsid w:val="003D484C"/>
    <w:rsid w:val="003D50CC"/>
    <w:rsid w:val="003D5348"/>
    <w:rsid w:val="003D577E"/>
    <w:rsid w:val="003D70FD"/>
    <w:rsid w:val="003D74D7"/>
    <w:rsid w:val="003D7D8C"/>
    <w:rsid w:val="003E1532"/>
    <w:rsid w:val="003E207F"/>
    <w:rsid w:val="003E25F6"/>
    <w:rsid w:val="003E26A8"/>
    <w:rsid w:val="003E2885"/>
    <w:rsid w:val="003E2D4C"/>
    <w:rsid w:val="003E3003"/>
    <w:rsid w:val="003E3133"/>
    <w:rsid w:val="003E36E8"/>
    <w:rsid w:val="003E370E"/>
    <w:rsid w:val="003E39C0"/>
    <w:rsid w:val="003E4959"/>
    <w:rsid w:val="003E5333"/>
    <w:rsid w:val="003E59C4"/>
    <w:rsid w:val="003E739E"/>
    <w:rsid w:val="003F05A9"/>
    <w:rsid w:val="003F05B0"/>
    <w:rsid w:val="003F0701"/>
    <w:rsid w:val="003F132F"/>
    <w:rsid w:val="003F1DB7"/>
    <w:rsid w:val="003F534B"/>
    <w:rsid w:val="003F5AA9"/>
    <w:rsid w:val="003F5E59"/>
    <w:rsid w:val="003F62FA"/>
    <w:rsid w:val="003F6B16"/>
    <w:rsid w:val="003F6C8B"/>
    <w:rsid w:val="003F6FD6"/>
    <w:rsid w:val="004041A0"/>
    <w:rsid w:val="00404540"/>
    <w:rsid w:val="00404CCF"/>
    <w:rsid w:val="00404FB9"/>
    <w:rsid w:val="0041177E"/>
    <w:rsid w:val="00414CA6"/>
    <w:rsid w:val="00414E6B"/>
    <w:rsid w:val="004160F7"/>
    <w:rsid w:val="00416611"/>
    <w:rsid w:val="00416E36"/>
    <w:rsid w:val="00417561"/>
    <w:rsid w:val="00417CFB"/>
    <w:rsid w:val="004206FD"/>
    <w:rsid w:val="0042428A"/>
    <w:rsid w:val="00424C23"/>
    <w:rsid w:val="00425FDF"/>
    <w:rsid w:val="00427921"/>
    <w:rsid w:val="00430E4F"/>
    <w:rsid w:val="00430F31"/>
    <w:rsid w:val="0043134C"/>
    <w:rsid w:val="00431450"/>
    <w:rsid w:val="0043145F"/>
    <w:rsid w:val="00433652"/>
    <w:rsid w:val="004341C0"/>
    <w:rsid w:val="00434316"/>
    <w:rsid w:val="00434CF8"/>
    <w:rsid w:val="00435458"/>
    <w:rsid w:val="00443D39"/>
    <w:rsid w:val="00445587"/>
    <w:rsid w:val="0044662B"/>
    <w:rsid w:val="0044755A"/>
    <w:rsid w:val="004477FF"/>
    <w:rsid w:val="00447E82"/>
    <w:rsid w:val="00450535"/>
    <w:rsid w:val="00450837"/>
    <w:rsid w:val="00450B94"/>
    <w:rsid w:val="00451AFE"/>
    <w:rsid w:val="0045317D"/>
    <w:rsid w:val="004533CA"/>
    <w:rsid w:val="00453622"/>
    <w:rsid w:val="004541E2"/>
    <w:rsid w:val="0045599D"/>
    <w:rsid w:val="00455AF5"/>
    <w:rsid w:val="00461233"/>
    <w:rsid w:val="004620D0"/>
    <w:rsid w:val="00463D56"/>
    <w:rsid w:val="0046408D"/>
    <w:rsid w:val="00464145"/>
    <w:rsid w:val="00464CE5"/>
    <w:rsid w:val="00464DCD"/>
    <w:rsid w:val="0046673B"/>
    <w:rsid w:val="00466B14"/>
    <w:rsid w:val="00470EE4"/>
    <w:rsid w:val="00471589"/>
    <w:rsid w:val="004723B6"/>
    <w:rsid w:val="00472D33"/>
    <w:rsid w:val="00472F27"/>
    <w:rsid w:val="004733BF"/>
    <w:rsid w:val="004735FA"/>
    <w:rsid w:val="0047375E"/>
    <w:rsid w:val="00473D8C"/>
    <w:rsid w:val="00474832"/>
    <w:rsid w:val="00475834"/>
    <w:rsid w:val="00475A37"/>
    <w:rsid w:val="00476C32"/>
    <w:rsid w:val="00476E70"/>
    <w:rsid w:val="00476EA2"/>
    <w:rsid w:val="004773BA"/>
    <w:rsid w:val="004773C0"/>
    <w:rsid w:val="004776C8"/>
    <w:rsid w:val="00481804"/>
    <w:rsid w:val="00482088"/>
    <w:rsid w:val="0048342D"/>
    <w:rsid w:val="004841D8"/>
    <w:rsid w:val="0048799C"/>
    <w:rsid w:val="00490695"/>
    <w:rsid w:val="004910F7"/>
    <w:rsid w:val="00492337"/>
    <w:rsid w:val="00492586"/>
    <w:rsid w:val="004926AB"/>
    <w:rsid w:val="00493A0B"/>
    <w:rsid w:val="0049453F"/>
    <w:rsid w:val="00494CFA"/>
    <w:rsid w:val="00495698"/>
    <w:rsid w:val="004A06F9"/>
    <w:rsid w:val="004A1224"/>
    <w:rsid w:val="004A1F6C"/>
    <w:rsid w:val="004A2052"/>
    <w:rsid w:val="004A23B1"/>
    <w:rsid w:val="004A3105"/>
    <w:rsid w:val="004A3BA8"/>
    <w:rsid w:val="004A3D5A"/>
    <w:rsid w:val="004A54E3"/>
    <w:rsid w:val="004A703D"/>
    <w:rsid w:val="004A77D7"/>
    <w:rsid w:val="004A78E2"/>
    <w:rsid w:val="004B06E3"/>
    <w:rsid w:val="004B1408"/>
    <w:rsid w:val="004B1DE2"/>
    <w:rsid w:val="004B1F47"/>
    <w:rsid w:val="004B2373"/>
    <w:rsid w:val="004B2A67"/>
    <w:rsid w:val="004B2CC4"/>
    <w:rsid w:val="004B2EBD"/>
    <w:rsid w:val="004B5B13"/>
    <w:rsid w:val="004B6683"/>
    <w:rsid w:val="004B68DB"/>
    <w:rsid w:val="004C00AA"/>
    <w:rsid w:val="004C0450"/>
    <w:rsid w:val="004C0957"/>
    <w:rsid w:val="004C09E6"/>
    <w:rsid w:val="004C0B90"/>
    <w:rsid w:val="004C1CA6"/>
    <w:rsid w:val="004C204D"/>
    <w:rsid w:val="004C22E4"/>
    <w:rsid w:val="004C298A"/>
    <w:rsid w:val="004C2BA7"/>
    <w:rsid w:val="004C2F18"/>
    <w:rsid w:val="004C3222"/>
    <w:rsid w:val="004C3735"/>
    <w:rsid w:val="004C419E"/>
    <w:rsid w:val="004C4505"/>
    <w:rsid w:val="004C5A8F"/>
    <w:rsid w:val="004C7044"/>
    <w:rsid w:val="004C715E"/>
    <w:rsid w:val="004C71A0"/>
    <w:rsid w:val="004D043C"/>
    <w:rsid w:val="004D0976"/>
    <w:rsid w:val="004D0D91"/>
    <w:rsid w:val="004D0D93"/>
    <w:rsid w:val="004D2664"/>
    <w:rsid w:val="004D3B38"/>
    <w:rsid w:val="004D5549"/>
    <w:rsid w:val="004D5FB6"/>
    <w:rsid w:val="004D6B33"/>
    <w:rsid w:val="004D727D"/>
    <w:rsid w:val="004E063E"/>
    <w:rsid w:val="004E0983"/>
    <w:rsid w:val="004E18E7"/>
    <w:rsid w:val="004E23C7"/>
    <w:rsid w:val="004E4740"/>
    <w:rsid w:val="004E65C4"/>
    <w:rsid w:val="004E7524"/>
    <w:rsid w:val="004E75BE"/>
    <w:rsid w:val="004F0D0E"/>
    <w:rsid w:val="004F1880"/>
    <w:rsid w:val="004F2CFB"/>
    <w:rsid w:val="004F381E"/>
    <w:rsid w:val="004F3974"/>
    <w:rsid w:val="004F3D5C"/>
    <w:rsid w:val="004F4E10"/>
    <w:rsid w:val="004F5A57"/>
    <w:rsid w:val="004F7561"/>
    <w:rsid w:val="004F7A1E"/>
    <w:rsid w:val="004F7DCF"/>
    <w:rsid w:val="00500388"/>
    <w:rsid w:val="005035B9"/>
    <w:rsid w:val="00504DD7"/>
    <w:rsid w:val="00505372"/>
    <w:rsid w:val="00505D72"/>
    <w:rsid w:val="0050602E"/>
    <w:rsid w:val="00506608"/>
    <w:rsid w:val="005079DC"/>
    <w:rsid w:val="00507D55"/>
    <w:rsid w:val="00512507"/>
    <w:rsid w:val="00513690"/>
    <w:rsid w:val="0051523C"/>
    <w:rsid w:val="00515619"/>
    <w:rsid w:val="0051561C"/>
    <w:rsid w:val="005168DC"/>
    <w:rsid w:val="005203EF"/>
    <w:rsid w:val="00520711"/>
    <w:rsid w:val="00520B81"/>
    <w:rsid w:val="00521CA3"/>
    <w:rsid w:val="005253C4"/>
    <w:rsid w:val="00527DEC"/>
    <w:rsid w:val="00527E2C"/>
    <w:rsid w:val="005301AD"/>
    <w:rsid w:val="00531F7F"/>
    <w:rsid w:val="005335E3"/>
    <w:rsid w:val="005349DE"/>
    <w:rsid w:val="005363BF"/>
    <w:rsid w:val="00536F76"/>
    <w:rsid w:val="0054032B"/>
    <w:rsid w:val="0054139F"/>
    <w:rsid w:val="0054176B"/>
    <w:rsid w:val="00541FA0"/>
    <w:rsid w:val="0054301F"/>
    <w:rsid w:val="005444C8"/>
    <w:rsid w:val="005445F3"/>
    <w:rsid w:val="00545046"/>
    <w:rsid w:val="00546672"/>
    <w:rsid w:val="005466E8"/>
    <w:rsid w:val="005468EE"/>
    <w:rsid w:val="00547A43"/>
    <w:rsid w:val="00547D5F"/>
    <w:rsid w:val="00550215"/>
    <w:rsid w:val="00550A85"/>
    <w:rsid w:val="00550AE0"/>
    <w:rsid w:val="005515C8"/>
    <w:rsid w:val="0055176C"/>
    <w:rsid w:val="0055183C"/>
    <w:rsid w:val="00553CDB"/>
    <w:rsid w:val="005542B2"/>
    <w:rsid w:val="00554ED5"/>
    <w:rsid w:val="00556DBB"/>
    <w:rsid w:val="0055741D"/>
    <w:rsid w:val="00557F99"/>
    <w:rsid w:val="005602AC"/>
    <w:rsid w:val="005618C6"/>
    <w:rsid w:val="00561C4A"/>
    <w:rsid w:val="00563835"/>
    <w:rsid w:val="0056470F"/>
    <w:rsid w:val="005663A0"/>
    <w:rsid w:val="00566F6E"/>
    <w:rsid w:val="00566F9B"/>
    <w:rsid w:val="00567437"/>
    <w:rsid w:val="00570060"/>
    <w:rsid w:val="00572CB3"/>
    <w:rsid w:val="005731BD"/>
    <w:rsid w:val="005740A4"/>
    <w:rsid w:val="00575C81"/>
    <w:rsid w:val="00576044"/>
    <w:rsid w:val="0057638F"/>
    <w:rsid w:val="0057643B"/>
    <w:rsid w:val="00576ACF"/>
    <w:rsid w:val="005770DE"/>
    <w:rsid w:val="005825D0"/>
    <w:rsid w:val="005832EC"/>
    <w:rsid w:val="005843FD"/>
    <w:rsid w:val="00585F0B"/>
    <w:rsid w:val="00590D6E"/>
    <w:rsid w:val="00591DC5"/>
    <w:rsid w:val="00592E55"/>
    <w:rsid w:val="005957B7"/>
    <w:rsid w:val="00596BE4"/>
    <w:rsid w:val="00596C4E"/>
    <w:rsid w:val="00597989"/>
    <w:rsid w:val="00597F48"/>
    <w:rsid w:val="005A0B13"/>
    <w:rsid w:val="005A0BC1"/>
    <w:rsid w:val="005A15E5"/>
    <w:rsid w:val="005A23CC"/>
    <w:rsid w:val="005A3B08"/>
    <w:rsid w:val="005A4109"/>
    <w:rsid w:val="005A4597"/>
    <w:rsid w:val="005A579F"/>
    <w:rsid w:val="005A6951"/>
    <w:rsid w:val="005A7F7C"/>
    <w:rsid w:val="005B1FB5"/>
    <w:rsid w:val="005B20BF"/>
    <w:rsid w:val="005B22B8"/>
    <w:rsid w:val="005B2772"/>
    <w:rsid w:val="005B4407"/>
    <w:rsid w:val="005B5901"/>
    <w:rsid w:val="005C04D5"/>
    <w:rsid w:val="005C0C73"/>
    <w:rsid w:val="005C24DD"/>
    <w:rsid w:val="005C2F5D"/>
    <w:rsid w:val="005C603C"/>
    <w:rsid w:val="005C6079"/>
    <w:rsid w:val="005C6322"/>
    <w:rsid w:val="005C650D"/>
    <w:rsid w:val="005C7070"/>
    <w:rsid w:val="005D1BD0"/>
    <w:rsid w:val="005D2479"/>
    <w:rsid w:val="005D2C6A"/>
    <w:rsid w:val="005D3DA0"/>
    <w:rsid w:val="005D3FAA"/>
    <w:rsid w:val="005D428F"/>
    <w:rsid w:val="005D530A"/>
    <w:rsid w:val="005D5601"/>
    <w:rsid w:val="005D5A08"/>
    <w:rsid w:val="005D69CF"/>
    <w:rsid w:val="005D6EA4"/>
    <w:rsid w:val="005D76C1"/>
    <w:rsid w:val="005E10CC"/>
    <w:rsid w:val="005E2581"/>
    <w:rsid w:val="005E40BA"/>
    <w:rsid w:val="005E7361"/>
    <w:rsid w:val="005E77DF"/>
    <w:rsid w:val="005F037B"/>
    <w:rsid w:val="005F06D5"/>
    <w:rsid w:val="005F0CBC"/>
    <w:rsid w:val="005F0E2A"/>
    <w:rsid w:val="005F13CA"/>
    <w:rsid w:val="005F17BE"/>
    <w:rsid w:val="005F44DF"/>
    <w:rsid w:val="005F6A8F"/>
    <w:rsid w:val="005F73C4"/>
    <w:rsid w:val="0060182E"/>
    <w:rsid w:val="0060200B"/>
    <w:rsid w:val="00602028"/>
    <w:rsid w:val="0060228D"/>
    <w:rsid w:val="00602D0F"/>
    <w:rsid w:val="00603D33"/>
    <w:rsid w:val="00604112"/>
    <w:rsid w:val="00604E99"/>
    <w:rsid w:val="00610EBF"/>
    <w:rsid w:val="00611D40"/>
    <w:rsid w:val="00612517"/>
    <w:rsid w:val="00613086"/>
    <w:rsid w:val="0061322F"/>
    <w:rsid w:val="00613D0F"/>
    <w:rsid w:val="00615F4F"/>
    <w:rsid w:val="00616C8B"/>
    <w:rsid w:val="00616D72"/>
    <w:rsid w:val="0061709B"/>
    <w:rsid w:val="00621501"/>
    <w:rsid w:val="00622478"/>
    <w:rsid w:val="00624797"/>
    <w:rsid w:val="0062522F"/>
    <w:rsid w:val="0062552D"/>
    <w:rsid w:val="0063022F"/>
    <w:rsid w:val="00630D9A"/>
    <w:rsid w:val="00631DF6"/>
    <w:rsid w:val="00632AE0"/>
    <w:rsid w:val="0063503E"/>
    <w:rsid w:val="006361D0"/>
    <w:rsid w:val="0063630F"/>
    <w:rsid w:val="00636345"/>
    <w:rsid w:val="0063723A"/>
    <w:rsid w:val="00640945"/>
    <w:rsid w:val="00641525"/>
    <w:rsid w:val="006421D6"/>
    <w:rsid w:val="006425D3"/>
    <w:rsid w:val="006428FC"/>
    <w:rsid w:val="006430DE"/>
    <w:rsid w:val="00643D69"/>
    <w:rsid w:val="00644A23"/>
    <w:rsid w:val="006457AE"/>
    <w:rsid w:val="00651E32"/>
    <w:rsid w:val="00651F8C"/>
    <w:rsid w:val="006520DC"/>
    <w:rsid w:val="00652504"/>
    <w:rsid w:val="006529BB"/>
    <w:rsid w:val="006534E4"/>
    <w:rsid w:val="00653F36"/>
    <w:rsid w:val="006544A4"/>
    <w:rsid w:val="006556E1"/>
    <w:rsid w:val="00655CAF"/>
    <w:rsid w:val="006560A1"/>
    <w:rsid w:val="00656692"/>
    <w:rsid w:val="00656BEF"/>
    <w:rsid w:val="006606C5"/>
    <w:rsid w:val="006608B4"/>
    <w:rsid w:val="00660FB3"/>
    <w:rsid w:val="00661183"/>
    <w:rsid w:val="006617FD"/>
    <w:rsid w:val="006620D5"/>
    <w:rsid w:val="00662134"/>
    <w:rsid w:val="00662B71"/>
    <w:rsid w:val="0066318F"/>
    <w:rsid w:val="00663DF0"/>
    <w:rsid w:val="00664E62"/>
    <w:rsid w:val="0066543C"/>
    <w:rsid w:val="006655D8"/>
    <w:rsid w:val="0066700E"/>
    <w:rsid w:val="0066782D"/>
    <w:rsid w:val="00667C94"/>
    <w:rsid w:val="00667DC7"/>
    <w:rsid w:val="006702A9"/>
    <w:rsid w:val="00670E4E"/>
    <w:rsid w:val="00671C12"/>
    <w:rsid w:val="00673149"/>
    <w:rsid w:val="006732BA"/>
    <w:rsid w:val="0067483E"/>
    <w:rsid w:val="00674AAC"/>
    <w:rsid w:val="00675C97"/>
    <w:rsid w:val="00676EB9"/>
    <w:rsid w:val="006810D8"/>
    <w:rsid w:val="00681D30"/>
    <w:rsid w:val="00681E53"/>
    <w:rsid w:val="006828CA"/>
    <w:rsid w:val="00683E81"/>
    <w:rsid w:val="00683EAC"/>
    <w:rsid w:val="00684C14"/>
    <w:rsid w:val="0068573D"/>
    <w:rsid w:val="00685871"/>
    <w:rsid w:val="0068751A"/>
    <w:rsid w:val="006915DE"/>
    <w:rsid w:val="0069261B"/>
    <w:rsid w:val="00695171"/>
    <w:rsid w:val="0069741E"/>
    <w:rsid w:val="006A0657"/>
    <w:rsid w:val="006A1170"/>
    <w:rsid w:val="006A27A4"/>
    <w:rsid w:val="006A2A92"/>
    <w:rsid w:val="006A2EAA"/>
    <w:rsid w:val="006A34CA"/>
    <w:rsid w:val="006A3527"/>
    <w:rsid w:val="006A3B3A"/>
    <w:rsid w:val="006A5A4B"/>
    <w:rsid w:val="006B232D"/>
    <w:rsid w:val="006B235B"/>
    <w:rsid w:val="006B2B68"/>
    <w:rsid w:val="006B30CD"/>
    <w:rsid w:val="006B4121"/>
    <w:rsid w:val="006B6740"/>
    <w:rsid w:val="006B6C93"/>
    <w:rsid w:val="006C0398"/>
    <w:rsid w:val="006C03FC"/>
    <w:rsid w:val="006C050E"/>
    <w:rsid w:val="006C1D6A"/>
    <w:rsid w:val="006C262E"/>
    <w:rsid w:val="006C349B"/>
    <w:rsid w:val="006C39A8"/>
    <w:rsid w:val="006C522F"/>
    <w:rsid w:val="006C5F9E"/>
    <w:rsid w:val="006D000F"/>
    <w:rsid w:val="006D160E"/>
    <w:rsid w:val="006D2604"/>
    <w:rsid w:val="006D534B"/>
    <w:rsid w:val="006D616A"/>
    <w:rsid w:val="006D70D6"/>
    <w:rsid w:val="006E0C4E"/>
    <w:rsid w:val="006E1126"/>
    <w:rsid w:val="006E18EF"/>
    <w:rsid w:val="006E1AF9"/>
    <w:rsid w:val="006E2877"/>
    <w:rsid w:val="006E3031"/>
    <w:rsid w:val="006E4214"/>
    <w:rsid w:val="006E4B77"/>
    <w:rsid w:val="006E6155"/>
    <w:rsid w:val="006E62D2"/>
    <w:rsid w:val="006E6F55"/>
    <w:rsid w:val="006E75ED"/>
    <w:rsid w:val="006E76BB"/>
    <w:rsid w:val="006F115A"/>
    <w:rsid w:val="006F1BCD"/>
    <w:rsid w:val="006F53D2"/>
    <w:rsid w:val="006F54E4"/>
    <w:rsid w:val="006F5BB3"/>
    <w:rsid w:val="006F6122"/>
    <w:rsid w:val="006F6E67"/>
    <w:rsid w:val="006F790A"/>
    <w:rsid w:val="006F7D70"/>
    <w:rsid w:val="00700DD8"/>
    <w:rsid w:val="00700EFC"/>
    <w:rsid w:val="00702980"/>
    <w:rsid w:val="007045D5"/>
    <w:rsid w:val="007046FA"/>
    <w:rsid w:val="00705EB6"/>
    <w:rsid w:val="00711442"/>
    <w:rsid w:val="007118A1"/>
    <w:rsid w:val="007119D6"/>
    <w:rsid w:val="007138BB"/>
    <w:rsid w:val="007142B3"/>
    <w:rsid w:val="007164DA"/>
    <w:rsid w:val="00716960"/>
    <w:rsid w:val="00716A4A"/>
    <w:rsid w:val="00716D0F"/>
    <w:rsid w:val="00721504"/>
    <w:rsid w:val="00721678"/>
    <w:rsid w:val="007226BD"/>
    <w:rsid w:val="00722821"/>
    <w:rsid w:val="007230B8"/>
    <w:rsid w:val="007238B9"/>
    <w:rsid w:val="00723A8D"/>
    <w:rsid w:val="00723F07"/>
    <w:rsid w:val="0072450F"/>
    <w:rsid w:val="00724FC2"/>
    <w:rsid w:val="00730F85"/>
    <w:rsid w:val="00734835"/>
    <w:rsid w:val="00737E63"/>
    <w:rsid w:val="0074125E"/>
    <w:rsid w:val="00741F62"/>
    <w:rsid w:val="00743002"/>
    <w:rsid w:val="0074322E"/>
    <w:rsid w:val="007442B3"/>
    <w:rsid w:val="00744798"/>
    <w:rsid w:val="00744B77"/>
    <w:rsid w:val="00744B92"/>
    <w:rsid w:val="007460D9"/>
    <w:rsid w:val="00747430"/>
    <w:rsid w:val="00747718"/>
    <w:rsid w:val="00747CF6"/>
    <w:rsid w:val="007522E6"/>
    <w:rsid w:val="0075264B"/>
    <w:rsid w:val="007560E3"/>
    <w:rsid w:val="007562E6"/>
    <w:rsid w:val="00757AA7"/>
    <w:rsid w:val="007613B3"/>
    <w:rsid w:val="007617C2"/>
    <w:rsid w:val="00761DA6"/>
    <w:rsid w:val="007628CA"/>
    <w:rsid w:val="007631D5"/>
    <w:rsid w:val="00765BDA"/>
    <w:rsid w:val="00767E97"/>
    <w:rsid w:val="0077014D"/>
    <w:rsid w:val="00770833"/>
    <w:rsid w:val="00770A76"/>
    <w:rsid w:val="00770B6B"/>
    <w:rsid w:val="00771484"/>
    <w:rsid w:val="00772D72"/>
    <w:rsid w:val="00772F61"/>
    <w:rsid w:val="0077314D"/>
    <w:rsid w:val="007766A4"/>
    <w:rsid w:val="007766F8"/>
    <w:rsid w:val="00776975"/>
    <w:rsid w:val="00776CB6"/>
    <w:rsid w:val="0077743E"/>
    <w:rsid w:val="00780A26"/>
    <w:rsid w:val="00781816"/>
    <w:rsid w:val="00782C57"/>
    <w:rsid w:val="007856BA"/>
    <w:rsid w:val="00785F16"/>
    <w:rsid w:val="00786441"/>
    <w:rsid w:val="00786918"/>
    <w:rsid w:val="00786F65"/>
    <w:rsid w:val="00787151"/>
    <w:rsid w:val="0078794C"/>
    <w:rsid w:val="007900ED"/>
    <w:rsid w:val="00790B3A"/>
    <w:rsid w:val="007929A8"/>
    <w:rsid w:val="007932DD"/>
    <w:rsid w:val="007947A5"/>
    <w:rsid w:val="00794B97"/>
    <w:rsid w:val="0079524D"/>
    <w:rsid w:val="00796526"/>
    <w:rsid w:val="007966FE"/>
    <w:rsid w:val="007A01CA"/>
    <w:rsid w:val="007A06A0"/>
    <w:rsid w:val="007A32AD"/>
    <w:rsid w:val="007A37AB"/>
    <w:rsid w:val="007A397B"/>
    <w:rsid w:val="007A3C1D"/>
    <w:rsid w:val="007A5D46"/>
    <w:rsid w:val="007A788F"/>
    <w:rsid w:val="007A7A5A"/>
    <w:rsid w:val="007B0078"/>
    <w:rsid w:val="007B1787"/>
    <w:rsid w:val="007B21FA"/>
    <w:rsid w:val="007B33F7"/>
    <w:rsid w:val="007B4ADA"/>
    <w:rsid w:val="007B5B5F"/>
    <w:rsid w:val="007C0459"/>
    <w:rsid w:val="007C25B4"/>
    <w:rsid w:val="007C2663"/>
    <w:rsid w:val="007C27DF"/>
    <w:rsid w:val="007C316F"/>
    <w:rsid w:val="007C4D03"/>
    <w:rsid w:val="007C5802"/>
    <w:rsid w:val="007C754F"/>
    <w:rsid w:val="007D1ECA"/>
    <w:rsid w:val="007D385B"/>
    <w:rsid w:val="007D3E2B"/>
    <w:rsid w:val="007D5709"/>
    <w:rsid w:val="007D574F"/>
    <w:rsid w:val="007D60B6"/>
    <w:rsid w:val="007D6AF1"/>
    <w:rsid w:val="007D72CC"/>
    <w:rsid w:val="007D7CA0"/>
    <w:rsid w:val="007E1755"/>
    <w:rsid w:val="007E1FC1"/>
    <w:rsid w:val="007E220D"/>
    <w:rsid w:val="007E4A09"/>
    <w:rsid w:val="007E4F06"/>
    <w:rsid w:val="007E5B61"/>
    <w:rsid w:val="007F0AD2"/>
    <w:rsid w:val="007F3CA1"/>
    <w:rsid w:val="007F4F23"/>
    <w:rsid w:val="007F5496"/>
    <w:rsid w:val="007F5BD3"/>
    <w:rsid w:val="007F65EB"/>
    <w:rsid w:val="007F7A85"/>
    <w:rsid w:val="007F7C87"/>
    <w:rsid w:val="00803FF3"/>
    <w:rsid w:val="008040A2"/>
    <w:rsid w:val="00804D5C"/>
    <w:rsid w:val="00805452"/>
    <w:rsid w:val="008071FA"/>
    <w:rsid w:val="00807CEF"/>
    <w:rsid w:val="00810487"/>
    <w:rsid w:val="008107C8"/>
    <w:rsid w:val="00810916"/>
    <w:rsid w:val="00810DA5"/>
    <w:rsid w:val="0081169E"/>
    <w:rsid w:val="00812310"/>
    <w:rsid w:val="00813529"/>
    <w:rsid w:val="00813611"/>
    <w:rsid w:val="00813B78"/>
    <w:rsid w:val="008144C0"/>
    <w:rsid w:val="008145F9"/>
    <w:rsid w:val="008149B0"/>
    <w:rsid w:val="00814ECE"/>
    <w:rsid w:val="00815212"/>
    <w:rsid w:val="008152A5"/>
    <w:rsid w:val="00815F18"/>
    <w:rsid w:val="00816303"/>
    <w:rsid w:val="00816756"/>
    <w:rsid w:val="00816BDF"/>
    <w:rsid w:val="00817F21"/>
    <w:rsid w:val="008205EE"/>
    <w:rsid w:val="008214AF"/>
    <w:rsid w:val="0082188A"/>
    <w:rsid w:val="0082284A"/>
    <w:rsid w:val="008249A3"/>
    <w:rsid w:val="008262B9"/>
    <w:rsid w:val="00826B08"/>
    <w:rsid w:val="008274C8"/>
    <w:rsid w:val="00827AB9"/>
    <w:rsid w:val="00827B3D"/>
    <w:rsid w:val="00831080"/>
    <w:rsid w:val="008315A5"/>
    <w:rsid w:val="00832DCB"/>
    <w:rsid w:val="008330F3"/>
    <w:rsid w:val="0083452E"/>
    <w:rsid w:val="00834786"/>
    <w:rsid w:val="00835B50"/>
    <w:rsid w:val="008371C6"/>
    <w:rsid w:val="00841BB3"/>
    <w:rsid w:val="00842089"/>
    <w:rsid w:val="00844CDF"/>
    <w:rsid w:val="008470BC"/>
    <w:rsid w:val="00847DC9"/>
    <w:rsid w:val="00850C81"/>
    <w:rsid w:val="008515CC"/>
    <w:rsid w:val="008524CE"/>
    <w:rsid w:val="008524FF"/>
    <w:rsid w:val="00853213"/>
    <w:rsid w:val="00854323"/>
    <w:rsid w:val="00855516"/>
    <w:rsid w:val="00856946"/>
    <w:rsid w:val="008605CA"/>
    <w:rsid w:val="00861339"/>
    <w:rsid w:val="008621F2"/>
    <w:rsid w:val="00863A8E"/>
    <w:rsid w:val="00865A36"/>
    <w:rsid w:val="00865EBF"/>
    <w:rsid w:val="00867A93"/>
    <w:rsid w:val="00871862"/>
    <w:rsid w:val="00871F36"/>
    <w:rsid w:val="00872AED"/>
    <w:rsid w:val="00873753"/>
    <w:rsid w:val="00877D30"/>
    <w:rsid w:val="00881033"/>
    <w:rsid w:val="00881D5A"/>
    <w:rsid w:val="00881EBD"/>
    <w:rsid w:val="00881F88"/>
    <w:rsid w:val="008849E3"/>
    <w:rsid w:val="008853C4"/>
    <w:rsid w:val="008904AE"/>
    <w:rsid w:val="00891154"/>
    <w:rsid w:val="00892BD7"/>
    <w:rsid w:val="0089365E"/>
    <w:rsid w:val="008A75B2"/>
    <w:rsid w:val="008A78A8"/>
    <w:rsid w:val="008A7A95"/>
    <w:rsid w:val="008B221D"/>
    <w:rsid w:val="008B2D7A"/>
    <w:rsid w:val="008B2F95"/>
    <w:rsid w:val="008B3602"/>
    <w:rsid w:val="008B3C41"/>
    <w:rsid w:val="008B411E"/>
    <w:rsid w:val="008B4473"/>
    <w:rsid w:val="008B452B"/>
    <w:rsid w:val="008B5A3C"/>
    <w:rsid w:val="008B6270"/>
    <w:rsid w:val="008B6D06"/>
    <w:rsid w:val="008C04EE"/>
    <w:rsid w:val="008C1028"/>
    <w:rsid w:val="008C2583"/>
    <w:rsid w:val="008C2843"/>
    <w:rsid w:val="008C2B40"/>
    <w:rsid w:val="008C3094"/>
    <w:rsid w:val="008C542A"/>
    <w:rsid w:val="008C58F5"/>
    <w:rsid w:val="008C6009"/>
    <w:rsid w:val="008C659E"/>
    <w:rsid w:val="008C68FD"/>
    <w:rsid w:val="008C6F52"/>
    <w:rsid w:val="008C71FF"/>
    <w:rsid w:val="008C7C89"/>
    <w:rsid w:val="008D07B8"/>
    <w:rsid w:val="008D0BDC"/>
    <w:rsid w:val="008D0EE6"/>
    <w:rsid w:val="008D1B9D"/>
    <w:rsid w:val="008D30A8"/>
    <w:rsid w:val="008D493F"/>
    <w:rsid w:val="008D5F00"/>
    <w:rsid w:val="008D64FF"/>
    <w:rsid w:val="008D7650"/>
    <w:rsid w:val="008E3234"/>
    <w:rsid w:val="008E63A9"/>
    <w:rsid w:val="008E778B"/>
    <w:rsid w:val="008F00EC"/>
    <w:rsid w:val="008F086C"/>
    <w:rsid w:val="008F1CA2"/>
    <w:rsid w:val="008F317F"/>
    <w:rsid w:val="008F36C7"/>
    <w:rsid w:val="008F51C8"/>
    <w:rsid w:val="008F7A9A"/>
    <w:rsid w:val="008F7B95"/>
    <w:rsid w:val="008F7BF1"/>
    <w:rsid w:val="009004DE"/>
    <w:rsid w:val="00901050"/>
    <w:rsid w:val="00901C60"/>
    <w:rsid w:val="009034D3"/>
    <w:rsid w:val="009055D4"/>
    <w:rsid w:val="00907509"/>
    <w:rsid w:val="00907A0D"/>
    <w:rsid w:val="009101DE"/>
    <w:rsid w:val="009113C2"/>
    <w:rsid w:val="00912210"/>
    <w:rsid w:val="00912716"/>
    <w:rsid w:val="00912BFE"/>
    <w:rsid w:val="00912C1B"/>
    <w:rsid w:val="00913271"/>
    <w:rsid w:val="00913F68"/>
    <w:rsid w:val="00914BBA"/>
    <w:rsid w:val="0091558B"/>
    <w:rsid w:val="00916382"/>
    <w:rsid w:val="009175C1"/>
    <w:rsid w:val="00917B50"/>
    <w:rsid w:val="00920CB3"/>
    <w:rsid w:val="00924B33"/>
    <w:rsid w:val="0092554A"/>
    <w:rsid w:val="00926EB7"/>
    <w:rsid w:val="00926F4E"/>
    <w:rsid w:val="00931563"/>
    <w:rsid w:val="009331F6"/>
    <w:rsid w:val="00934EFB"/>
    <w:rsid w:val="00935107"/>
    <w:rsid w:val="00936829"/>
    <w:rsid w:val="00940275"/>
    <w:rsid w:val="00940E2C"/>
    <w:rsid w:val="0094115C"/>
    <w:rsid w:val="0094149F"/>
    <w:rsid w:val="009422CA"/>
    <w:rsid w:val="00943C35"/>
    <w:rsid w:val="009446A8"/>
    <w:rsid w:val="009455D1"/>
    <w:rsid w:val="009469FD"/>
    <w:rsid w:val="00947BFF"/>
    <w:rsid w:val="00947C0F"/>
    <w:rsid w:val="009510B3"/>
    <w:rsid w:val="00951617"/>
    <w:rsid w:val="0095194A"/>
    <w:rsid w:val="00953334"/>
    <w:rsid w:val="00953375"/>
    <w:rsid w:val="009548E3"/>
    <w:rsid w:val="00957498"/>
    <w:rsid w:val="0095783C"/>
    <w:rsid w:val="00960C9C"/>
    <w:rsid w:val="009621E8"/>
    <w:rsid w:val="00964B27"/>
    <w:rsid w:val="00966BA6"/>
    <w:rsid w:val="00967527"/>
    <w:rsid w:val="00970324"/>
    <w:rsid w:val="00971A7A"/>
    <w:rsid w:val="00974757"/>
    <w:rsid w:val="0097509D"/>
    <w:rsid w:val="009760E3"/>
    <w:rsid w:val="00976C2F"/>
    <w:rsid w:val="00977DE9"/>
    <w:rsid w:val="00980580"/>
    <w:rsid w:val="0098261F"/>
    <w:rsid w:val="00982635"/>
    <w:rsid w:val="0098277C"/>
    <w:rsid w:val="00982DE8"/>
    <w:rsid w:val="00982E38"/>
    <w:rsid w:val="00983B10"/>
    <w:rsid w:val="00984E08"/>
    <w:rsid w:val="009853DC"/>
    <w:rsid w:val="00985D3A"/>
    <w:rsid w:val="00986103"/>
    <w:rsid w:val="009875BC"/>
    <w:rsid w:val="00990955"/>
    <w:rsid w:val="00990F6D"/>
    <w:rsid w:val="00993588"/>
    <w:rsid w:val="009940B7"/>
    <w:rsid w:val="00994C3A"/>
    <w:rsid w:val="00997031"/>
    <w:rsid w:val="009A0286"/>
    <w:rsid w:val="009A0E34"/>
    <w:rsid w:val="009A1302"/>
    <w:rsid w:val="009A2B69"/>
    <w:rsid w:val="009A2ECE"/>
    <w:rsid w:val="009A3429"/>
    <w:rsid w:val="009A55EF"/>
    <w:rsid w:val="009A5603"/>
    <w:rsid w:val="009A57C2"/>
    <w:rsid w:val="009A59C2"/>
    <w:rsid w:val="009A5F65"/>
    <w:rsid w:val="009A624E"/>
    <w:rsid w:val="009A637D"/>
    <w:rsid w:val="009A6CCB"/>
    <w:rsid w:val="009A730B"/>
    <w:rsid w:val="009A7D9B"/>
    <w:rsid w:val="009B07CA"/>
    <w:rsid w:val="009B0A08"/>
    <w:rsid w:val="009B16E3"/>
    <w:rsid w:val="009B1D99"/>
    <w:rsid w:val="009B3D33"/>
    <w:rsid w:val="009B3D41"/>
    <w:rsid w:val="009B49F4"/>
    <w:rsid w:val="009B4E8B"/>
    <w:rsid w:val="009B6962"/>
    <w:rsid w:val="009B6C66"/>
    <w:rsid w:val="009B73D0"/>
    <w:rsid w:val="009B77DC"/>
    <w:rsid w:val="009C3826"/>
    <w:rsid w:val="009C49A8"/>
    <w:rsid w:val="009C4B99"/>
    <w:rsid w:val="009C5165"/>
    <w:rsid w:val="009C532C"/>
    <w:rsid w:val="009C5399"/>
    <w:rsid w:val="009C58E8"/>
    <w:rsid w:val="009C698C"/>
    <w:rsid w:val="009D1D9F"/>
    <w:rsid w:val="009D2092"/>
    <w:rsid w:val="009D2467"/>
    <w:rsid w:val="009D3732"/>
    <w:rsid w:val="009D5C16"/>
    <w:rsid w:val="009D6829"/>
    <w:rsid w:val="009D6A82"/>
    <w:rsid w:val="009D7ED8"/>
    <w:rsid w:val="009E0DC5"/>
    <w:rsid w:val="009E15EB"/>
    <w:rsid w:val="009E1F0C"/>
    <w:rsid w:val="009E2292"/>
    <w:rsid w:val="009E2CC9"/>
    <w:rsid w:val="009E375C"/>
    <w:rsid w:val="009E44D6"/>
    <w:rsid w:val="009E486B"/>
    <w:rsid w:val="009E6DFD"/>
    <w:rsid w:val="009E7540"/>
    <w:rsid w:val="009F0996"/>
    <w:rsid w:val="009F0ED9"/>
    <w:rsid w:val="009F1CFD"/>
    <w:rsid w:val="009F2832"/>
    <w:rsid w:val="009F36DD"/>
    <w:rsid w:val="009F372D"/>
    <w:rsid w:val="009F37CD"/>
    <w:rsid w:val="009F3A74"/>
    <w:rsid w:val="009F4F50"/>
    <w:rsid w:val="009F5263"/>
    <w:rsid w:val="009F534F"/>
    <w:rsid w:val="009F5672"/>
    <w:rsid w:val="009F79DD"/>
    <w:rsid w:val="009F7BBF"/>
    <w:rsid w:val="00A001EF"/>
    <w:rsid w:val="00A01003"/>
    <w:rsid w:val="00A01C3D"/>
    <w:rsid w:val="00A02434"/>
    <w:rsid w:val="00A0306F"/>
    <w:rsid w:val="00A03D48"/>
    <w:rsid w:val="00A0598A"/>
    <w:rsid w:val="00A06524"/>
    <w:rsid w:val="00A10390"/>
    <w:rsid w:val="00A12487"/>
    <w:rsid w:val="00A1331A"/>
    <w:rsid w:val="00A1383B"/>
    <w:rsid w:val="00A14BDE"/>
    <w:rsid w:val="00A15D3C"/>
    <w:rsid w:val="00A16118"/>
    <w:rsid w:val="00A16399"/>
    <w:rsid w:val="00A1765F"/>
    <w:rsid w:val="00A178C9"/>
    <w:rsid w:val="00A22AEC"/>
    <w:rsid w:val="00A25C77"/>
    <w:rsid w:val="00A3407E"/>
    <w:rsid w:val="00A34CF5"/>
    <w:rsid w:val="00A35C10"/>
    <w:rsid w:val="00A36FB2"/>
    <w:rsid w:val="00A3753E"/>
    <w:rsid w:val="00A379AD"/>
    <w:rsid w:val="00A37E6C"/>
    <w:rsid w:val="00A41502"/>
    <w:rsid w:val="00A41B64"/>
    <w:rsid w:val="00A44123"/>
    <w:rsid w:val="00A4500A"/>
    <w:rsid w:val="00A4517E"/>
    <w:rsid w:val="00A46852"/>
    <w:rsid w:val="00A46AE4"/>
    <w:rsid w:val="00A4789E"/>
    <w:rsid w:val="00A47C67"/>
    <w:rsid w:val="00A5042A"/>
    <w:rsid w:val="00A52A61"/>
    <w:rsid w:val="00A53A54"/>
    <w:rsid w:val="00A54C5F"/>
    <w:rsid w:val="00A550C4"/>
    <w:rsid w:val="00A607A1"/>
    <w:rsid w:val="00A60E53"/>
    <w:rsid w:val="00A617B3"/>
    <w:rsid w:val="00A62667"/>
    <w:rsid w:val="00A62D1D"/>
    <w:rsid w:val="00A638FB"/>
    <w:rsid w:val="00A63FA5"/>
    <w:rsid w:val="00A64268"/>
    <w:rsid w:val="00A6518B"/>
    <w:rsid w:val="00A65215"/>
    <w:rsid w:val="00A65BEB"/>
    <w:rsid w:val="00A71051"/>
    <w:rsid w:val="00A732A2"/>
    <w:rsid w:val="00A75112"/>
    <w:rsid w:val="00A75E45"/>
    <w:rsid w:val="00A761CB"/>
    <w:rsid w:val="00A81A69"/>
    <w:rsid w:val="00A8376F"/>
    <w:rsid w:val="00A8404F"/>
    <w:rsid w:val="00A842A9"/>
    <w:rsid w:val="00A84454"/>
    <w:rsid w:val="00A863EF"/>
    <w:rsid w:val="00A8660D"/>
    <w:rsid w:val="00A86BC1"/>
    <w:rsid w:val="00A912AD"/>
    <w:rsid w:val="00A94E17"/>
    <w:rsid w:val="00A95644"/>
    <w:rsid w:val="00A95CAF"/>
    <w:rsid w:val="00A96696"/>
    <w:rsid w:val="00A96F43"/>
    <w:rsid w:val="00AA03A8"/>
    <w:rsid w:val="00AA19B2"/>
    <w:rsid w:val="00AA1F68"/>
    <w:rsid w:val="00AA370B"/>
    <w:rsid w:val="00AA574D"/>
    <w:rsid w:val="00AA58E2"/>
    <w:rsid w:val="00AA5B29"/>
    <w:rsid w:val="00AA7128"/>
    <w:rsid w:val="00AA7E5C"/>
    <w:rsid w:val="00AB2CA5"/>
    <w:rsid w:val="00AB5467"/>
    <w:rsid w:val="00AB799B"/>
    <w:rsid w:val="00AC039F"/>
    <w:rsid w:val="00AC064F"/>
    <w:rsid w:val="00AC1477"/>
    <w:rsid w:val="00AC1D6E"/>
    <w:rsid w:val="00AC25CE"/>
    <w:rsid w:val="00AC7C99"/>
    <w:rsid w:val="00AC7F07"/>
    <w:rsid w:val="00AD38E2"/>
    <w:rsid w:val="00AD393E"/>
    <w:rsid w:val="00AD4106"/>
    <w:rsid w:val="00AD46B4"/>
    <w:rsid w:val="00AD4BCE"/>
    <w:rsid w:val="00AD511E"/>
    <w:rsid w:val="00AD5E91"/>
    <w:rsid w:val="00AD6784"/>
    <w:rsid w:val="00AD7271"/>
    <w:rsid w:val="00AD73B9"/>
    <w:rsid w:val="00AD77B4"/>
    <w:rsid w:val="00AD7B8E"/>
    <w:rsid w:val="00AD7E76"/>
    <w:rsid w:val="00AE0576"/>
    <w:rsid w:val="00AE0F41"/>
    <w:rsid w:val="00AE1666"/>
    <w:rsid w:val="00AE1A93"/>
    <w:rsid w:val="00AE21C7"/>
    <w:rsid w:val="00AE3F76"/>
    <w:rsid w:val="00AF2112"/>
    <w:rsid w:val="00AF24EC"/>
    <w:rsid w:val="00AF25EC"/>
    <w:rsid w:val="00AF32AB"/>
    <w:rsid w:val="00AF4034"/>
    <w:rsid w:val="00AF40CB"/>
    <w:rsid w:val="00AF5036"/>
    <w:rsid w:val="00AF62EF"/>
    <w:rsid w:val="00AF779A"/>
    <w:rsid w:val="00AF7A92"/>
    <w:rsid w:val="00B01FE9"/>
    <w:rsid w:val="00B03365"/>
    <w:rsid w:val="00B0472E"/>
    <w:rsid w:val="00B04806"/>
    <w:rsid w:val="00B068A8"/>
    <w:rsid w:val="00B06C2F"/>
    <w:rsid w:val="00B07214"/>
    <w:rsid w:val="00B0761B"/>
    <w:rsid w:val="00B10ABA"/>
    <w:rsid w:val="00B10C46"/>
    <w:rsid w:val="00B11DB0"/>
    <w:rsid w:val="00B11F03"/>
    <w:rsid w:val="00B13DA9"/>
    <w:rsid w:val="00B13ED0"/>
    <w:rsid w:val="00B208EE"/>
    <w:rsid w:val="00B216E9"/>
    <w:rsid w:val="00B21CB9"/>
    <w:rsid w:val="00B22155"/>
    <w:rsid w:val="00B2285C"/>
    <w:rsid w:val="00B2347B"/>
    <w:rsid w:val="00B24CC8"/>
    <w:rsid w:val="00B2671E"/>
    <w:rsid w:val="00B27090"/>
    <w:rsid w:val="00B3100E"/>
    <w:rsid w:val="00B31109"/>
    <w:rsid w:val="00B32B5C"/>
    <w:rsid w:val="00B32E71"/>
    <w:rsid w:val="00B33933"/>
    <w:rsid w:val="00B346A3"/>
    <w:rsid w:val="00B3492A"/>
    <w:rsid w:val="00B355B3"/>
    <w:rsid w:val="00B369C6"/>
    <w:rsid w:val="00B37D6D"/>
    <w:rsid w:val="00B40E2F"/>
    <w:rsid w:val="00B41072"/>
    <w:rsid w:val="00B439F2"/>
    <w:rsid w:val="00B43ADA"/>
    <w:rsid w:val="00B43C2B"/>
    <w:rsid w:val="00B44F30"/>
    <w:rsid w:val="00B45473"/>
    <w:rsid w:val="00B469B4"/>
    <w:rsid w:val="00B520F0"/>
    <w:rsid w:val="00B53117"/>
    <w:rsid w:val="00B53C47"/>
    <w:rsid w:val="00B5416A"/>
    <w:rsid w:val="00B54292"/>
    <w:rsid w:val="00B550A9"/>
    <w:rsid w:val="00B55E75"/>
    <w:rsid w:val="00B64EC4"/>
    <w:rsid w:val="00B64FDE"/>
    <w:rsid w:val="00B65B2A"/>
    <w:rsid w:val="00B66066"/>
    <w:rsid w:val="00B7059B"/>
    <w:rsid w:val="00B705E3"/>
    <w:rsid w:val="00B7292C"/>
    <w:rsid w:val="00B73B1C"/>
    <w:rsid w:val="00B73B5C"/>
    <w:rsid w:val="00B73F40"/>
    <w:rsid w:val="00B7502F"/>
    <w:rsid w:val="00B75D89"/>
    <w:rsid w:val="00B76C42"/>
    <w:rsid w:val="00B77CF5"/>
    <w:rsid w:val="00B8083B"/>
    <w:rsid w:val="00B81E59"/>
    <w:rsid w:val="00B83A6D"/>
    <w:rsid w:val="00B84082"/>
    <w:rsid w:val="00B84C89"/>
    <w:rsid w:val="00B8637E"/>
    <w:rsid w:val="00B8783A"/>
    <w:rsid w:val="00B9101D"/>
    <w:rsid w:val="00B9110E"/>
    <w:rsid w:val="00B91793"/>
    <w:rsid w:val="00B91C10"/>
    <w:rsid w:val="00B926A1"/>
    <w:rsid w:val="00B9279F"/>
    <w:rsid w:val="00B9436D"/>
    <w:rsid w:val="00B95E9A"/>
    <w:rsid w:val="00B97A7D"/>
    <w:rsid w:val="00BA05EB"/>
    <w:rsid w:val="00BA0640"/>
    <w:rsid w:val="00BA4A3B"/>
    <w:rsid w:val="00BA62D9"/>
    <w:rsid w:val="00BB02BE"/>
    <w:rsid w:val="00BB0B88"/>
    <w:rsid w:val="00BB182D"/>
    <w:rsid w:val="00BB2CFE"/>
    <w:rsid w:val="00BB5373"/>
    <w:rsid w:val="00BB62C5"/>
    <w:rsid w:val="00BC2440"/>
    <w:rsid w:val="00BC3355"/>
    <w:rsid w:val="00BC34A7"/>
    <w:rsid w:val="00BC35D4"/>
    <w:rsid w:val="00BC3CCB"/>
    <w:rsid w:val="00BC3FEF"/>
    <w:rsid w:val="00BC4B18"/>
    <w:rsid w:val="00BC5AA3"/>
    <w:rsid w:val="00BC5C55"/>
    <w:rsid w:val="00BC62C1"/>
    <w:rsid w:val="00BC6DB2"/>
    <w:rsid w:val="00BD0916"/>
    <w:rsid w:val="00BD3181"/>
    <w:rsid w:val="00BD3853"/>
    <w:rsid w:val="00BD4D8D"/>
    <w:rsid w:val="00BD4F98"/>
    <w:rsid w:val="00BD5412"/>
    <w:rsid w:val="00BD5CE4"/>
    <w:rsid w:val="00BD73B2"/>
    <w:rsid w:val="00BD7D45"/>
    <w:rsid w:val="00BE107E"/>
    <w:rsid w:val="00BE16A2"/>
    <w:rsid w:val="00BE18BA"/>
    <w:rsid w:val="00BE2307"/>
    <w:rsid w:val="00BE25DF"/>
    <w:rsid w:val="00BE49BC"/>
    <w:rsid w:val="00BE5D31"/>
    <w:rsid w:val="00BE62E4"/>
    <w:rsid w:val="00BE6719"/>
    <w:rsid w:val="00BE7FFC"/>
    <w:rsid w:val="00BF2143"/>
    <w:rsid w:val="00BF2BB9"/>
    <w:rsid w:val="00BF2D52"/>
    <w:rsid w:val="00BF330D"/>
    <w:rsid w:val="00BF372C"/>
    <w:rsid w:val="00BF3B7C"/>
    <w:rsid w:val="00BF4197"/>
    <w:rsid w:val="00BF45AC"/>
    <w:rsid w:val="00BF59A6"/>
    <w:rsid w:val="00BF5ED4"/>
    <w:rsid w:val="00BF75D6"/>
    <w:rsid w:val="00BF7ECA"/>
    <w:rsid w:val="00C00EAF"/>
    <w:rsid w:val="00C019AB"/>
    <w:rsid w:val="00C01A4F"/>
    <w:rsid w:val="00C0237D"/>
    <w:rsid w:val="00C02437"/>
    <w:rsid w:val="00C04819"/>
    <w:rsid w:val="00C0565A"/>
    <w:rsid w:val="00C05898"/>
    <w:rsid w:val="00C06C9B"/>
    <w:rsid w:val="00C070A1"/>
    <w:rsid w:val="00C117E8"/>
    <w:rsid w:val="00C14F7E"/>
    <w:rsid w:val="00C1517A"/>
    <w:rsid w:val="00C16170"/>
    <w:rsid w:val="00C16D9F"/>
    <w:rsid w:val="00C17631"/>
    <w:rsid w:val="00C178FB"/>
    <w:rsid w:val="00C203E5"/>
    <w:rsid w:val="00C20D59"/>
    <w:rsid w:val="00C2153B"/>
    <w:rsid w:val="00C2248A"/>
    <w:rsid w:val="00C22B2C"/>
    <w:rsid w:val="00C23ED7"/>
    <w:rsid w:val="00C26195"/>
    <w:rsid w:val="00C26FE6"/>
    <w:rsid w:val="00C300EC"/>
    <w:rsid w:val="00C31558"/>
    <w:rsid w:val="00C31FFC"/>
    <w:rsid w:val="00C32C5C"/>
    <w:rsid w:val="00C32D28"/>
    <w:rsid w:val="00C33DAC"/>
    <w:rsid w:val="00C356E2"/>
    <w:rsid w:val="00C35DE7"/>
    <w:rsid w:val="00C35E88"/>
    <w:rsid w:val="00C37D8A"/>
    <w:rsid w:val="00C40287"/>
    <w:rsid w:val="00C411CE"/>
    <w:rsid w:val="00C41318"/>
    <w:rsid w:val="00C41363"/>
    <w:rsid w:val="00C4231A"/>
    <w:rsid w:val="00C42595"/>
    <w:rsid w:val="00C4382F"/>
    <w:rsid w:val="00C44604"/>
    <w:rsid w:val="00C45BE5"/>
    <w:rsid w:val="00C45CE9"/>
    <w:rsid w:val="00C479BE"/>
    <w:rsid w:val="00C5123A"/>
    <w:rsid w:val="00C52D4B"/>
    <w:rsid w:val="00C52DE9"/>
    <w:rsid w:val="00C553D1"/>
    <w:rsid w:val="00C55DF5"/>
    <w:rsid w:val="00C560C8"/>
    <w:rsid w:val="00C56CFA"/>
    <w:rsid w:val="00C60888"/>
    <w:rsid w:val="00C60DFB"/>
    <w:rsid w:val="00C61B1C"/>
    <w:rsid w:val="00C61FAC"/>
    <w:rsid w:val="00C625B1"/>
    <w:rsid w:val="00C63391"/>
    <w:rsid w:val="00C6349E"/>
    <w:rsid w:val="00C63889"/>
    <w:rsid w:val="00C63B05"/>
    <w:rsid w:val="00C64B35"/>
    <w:rsid w:val="00C65C6E"/>
    <w:rsid w:val="00C660C7"/>
    <w:rsid w:val="00C6611D"/>
    <w:rsid w:val="00C664D5"/>
    <w:rsid w:val="00C67885"/>
    <w:rsid w:val="00C71088"/>
    <w:rsid w:val="00C75176"/>
    <w:rsid w:val="00C76A32"/>
    <w:rsid w:val="00C76D6E"/>
    <w:rsid w:val="00C77D28"/>
    <w:rsid w:val="00C77DCE"/>
    <w:rsid w:val="00C82A03"/>
    <w:rsid w:val="00C82EEB"/>
    <w:rsid w:val="00C854B6"/>
    <w:rsid w:val="00C86143"/>
    <w:rsid w:val="00C87647"/>
    <w:rsid w:val="00C902F4"/>
    <w:rsid w:val="00C90A2F"/>
    <w:rsid w:val="00C90EE8"/>
    <w:rsid w:val="00C9271B"/>
    <w:rsid w:val="00C93D91"/>
    <w:rsid w:val="00C963FB"/>
    <w:rsid w:val="00C97002"/>
    <w:rsid w:val="00CA4334"/>
    <w:rsid w:val="00CA5417"/>
    <w:rsid w:val="00CA59CA"/>
    <w:rsid w:val="00CA7DD2"/>
    <w:rsid w:val="00CA7FC5"/>
    <w:rsid w:val="00CB0F61"/>
    <w:rsid w:val="00CB16B1"/>
    <w:rsid w:val="00CB38D6"/>
    <w:rsid w:val="00CB4AEE"/>
    <w:rsid w:val="00CB6D9D"/>
    <w:rsid w:val="00CB785A"/>
    <w:rsid w:val="00CC0034"/>
    <w:rsid w:val="00CC0705"/>
    <w:rsid w:val="00CC0E96"/>
    <w:rsid w:val="00CC1297"/>
    <w:rsid w:val="00CC2AA6"/>
    <w:rsid w:val="00CC6324"/>
    <w:rsid w:val="00CC6D7C"/>
    <w:rsid w:val="00CC7887"/>
    <w:rsid w:val="00CC797F"/>
    <w:rsid w:val="00CC7B6F"/>
    <w:rsid w:val="00CD04DC"/>
    <w:rsid w:val="00CD2607"/>
    <w:rsid w:val="00CD55CA"/>
    <w:rsid w:val="00CD68D9"/>
    <w:rsid w:val="00CE16AC"/>
    <w:rsid w:val="00CE1AA6"/>
    <w:rsid w:val="00CE238B"/>
    <w:rsid w:val="00CE2399"/>
    <w:rsid w:val="00CE2758"/>
    <w:rsid w:val="00CE2DEB"/>
    <w:rsid w:val="00CE400F"/>
    <w:rsid w:val="00CE48B6"/>
    <w:rsid w:val="00CE71F3"/>
    <w:rsid w:val="00CF0674"/>
    <w:rsid w:val="00CF19F4"/>
    <w:rsid w:val="00CF2155"/>
    <w:rsid w:val="00CF35D8"/>
    <w:rsid w:val="00CF3D9D"/>
    <w:rsid w:val="00CF4C84"/>
    <w:rsid w:val="00CF5014"/>
    <w:rsid w:val="00D00F84"/>
    <w:rsid w:val="00D03D01"/>
    <w:rsid w:val="00D04B80"/>
    <w:rsid w:val="00D05641"/>
    <w:rsid w:val="00D05799"/>
    <w:rsid w:val="00D06746"/>
    <w:rsid w:val="00D146B0"/>
    <w:rsid w:val="00D1490E"/>
    <w:rsid w:val="00D16B7C"/>
    <w:rsid w:val="00D16EB0"/>
    <w:rsid w:val="00D20A9E"/>
    <w:rsid w:val="00D22E52"/>
    <w:rsid w:val="00D237C7"/>
    <w:rsid w:val="00D244C4"/>
    <w:rsid w:val="00D24C8D"/>
    <w:rsid w:val="00D24CAF"/>
    <w:rsid w:val="00D24CD8"/>
    <w:rsid w:val="00D26333"/>
    <w:rsid w:val="00D26BFB"/>
    <w:rsid w:val="00D30195"/>
    <w:rsid w:val="00D30710"/>
    <w:rsid w:val="00D3185E"/>
    <w:rsid w:val="00D32C74"/>
    <w:rsid w:val="00D33B04"/>
    <w:rsid w:val="00D33E91"/>
    <w:rsid w:val="00D34725"/>
    <w:rsid w:val="00D348BB"/>
    <w:rsid w:val="00D353C2"/>
    <w:rsid w:val="00D3597C"/>
    <w:rsid w:val="00D3615D"/>
    <w:rsid w:val="00D373F8"/>
    <w:rsid w:val="00D4001D"/>
    <w:rsid w:val="00D40CC0"/>
    <w:rsid w:val="00D41D2B"/>
    <w:rsid w:val="00D42D47"/>
    <w:rsid w:val="00D42F58"/>
    <w:rsid w:val="00D448CC"/>
    <w:rsid w:val="00D45B17"/>
    <w:rsid w:val="00D4617C"/>
    <w:rsid w:val="00D46533"/>
    <w:rsid w:val="00D4666A"/>
    <w:rsid w:val="00D47054"/>
    <w:rsid w:val="00D601E2"/>
    <w:rsid w:val="00D60610"/>
    <w:rsid w:val="00D613A1"/>
    <w:rsid w:val="00D63FE1"/>
    <w:rsid w:val="00D660D5"/>
    <w:rsid w:val="00D66929"/>
    <w:rsid w:val="00D67334"/>
    <w:rsid w:val="00D67450"/>
    <w:rsid w:val="00D676E1"/>
    <w:rsid w:val="00D70199"/>
    <w:rsid w:val="00D71B4A"/>
    <w:rsid w:val="00D728A1"/>
    <w:rsid w:val="00D72AE5"/>
    <w:rsid w:val="00D72FB5"/>
    <w:rsid w:val="00D74706"/>
    <w:rsid w:val="00D75280"/>
    <w:rsid w:val="00D75E91"/>
    <w:rsid w:val="00D7607E"/>
    <w:rsid w:val="00D76B3D"/>
    <w:rsid w:val="00D77394"/>
    <w:rsid w:val="00D77F5C"/>
    <w:rsid w:val="00D802CD"/>
    <w:rsid w:val="00D8043F"/>
    <w:rsid w:val="00D81DDA"/>
    <w:rsid w:val="00D82A52"/>
    <w:rsid w:val="00D83782"/>
    <w:rsid w:val="00D84C56"/>
    <w:rsid w:val="00D85208"/>
    <w:rsid w:val="00D857DC"/>
    <w:rsid w:val="00D874FB"/>
    <w:rsid w:val="00D92DE2"/>
    <w:rsid w:val="00D92FE9"/>
    <w:rsid w:val="00D95BF9"/>
    <w:rsid w:val="00D95EB5"/>
    <w:rsid w:val="00D96F68"/>
    <w:rsid w:val="00D97ACC"/>
    <w:rsid w:val="00DA053A"/>
    <w:rsid w:val="00DA119E"/>
    <w:rsid w:val="00DA281E"/>
    <w:rsid w:val="00DA2841"/>
    <w:rsid w:val="00DA2F65"/>
    <w:rsid w:val="00DA4622"/>
    <w:rsid w:val="00DA47F9"/>
    <w:rsid w:val="00DA485D"/>
    <w:rsid w:val="00DA5EBC"/>
    <w:rsid w:val="00DA6D3E"/>
    <w:rsid w:val="00DA7422"/>
    <w:rsid w:val="00DA7602"/>
    <w:rsid w:val="00DA7642"/>
    <w:rsid w:val="00DA7F4D"/>
    <w:rsid w:val="00DB05DC"/>
    <w:rsid w:val="00DB0BB6"/>
    <w:rsid w:val="00DB15EB"/>
    <w:rsid w:val="00DB1CEF"/>
    <w:rsid w:val="00DB24A7"/>
    <w:rsid w:val="00DB261C"/>
    <w:rsid w:val="00DB61AE"/>
    <w:rsid w:val="00DC05F2"/>
    <w:rsid w:val="00DC0ADE"/>
    <w:rsid w:val="00DC114E"/>
    <w:rsid w:val="00DC2DE4"/>
    <w:rsid w:val="00DC40FA"/>
    <w:rsid w:val="00DC4499"/>
    <w:rsid w:val="00DC6A46"/>
    <w:rsid w:val="00DC73F7"/>
    <w:rsid w:val="00DD07E6"/>
    <w:rsid w:val="00DD357F"/>
    <w:rsid w:val="00DD4BBC"/>
    <w:rsid w:val="00DE00A7"/>
    <w:rsid w:val="00DE034B"/>
    <w:rsid w:val="00DE0368"/>
    <w:rsid w:val="00DE055A"/>
    <w:rsid w:val="00DE19D5"/>
    <w:rsid w:val="00DE2C0F"/>
    <w:rsid w:val="00DE3910"/>
    <w:rsid w:val="00DE490F"/>
    <w:rsid w:val="00DE4DA4"/>
    <w:rsid w:val="00DE5777"/>
    <w:rsid w:val="00DE5C09"/>
    <w:rsid w:val="00DE7C7A"/>
    <w:rsid w:val="00DE7E30"/>
    <w:rsid w:val="00DF1D62"/>
    <w:rsid w:val="00DF2820"/>
    <w:rsid w:val="00DF29C5"/>
    <w:rsid w:val="00DF2DA7"/>
    <w:rsid w:val="00DF5461"/>
    <w:rsid w:val="00DF5480"/>
    <w:rsid w:val="00DF56F9"/>
    <w:rsid w:val="00DF57B0"/>
    <w:rsid w:val="00DF6AE8"/>
    <w:rsid w:val="00DF7487"/>
    <w:rsid w:val="00E0007A"/>
    <w:rsid w:val="00E02711"/>
    <w:rsid w:val="00E03EC6"/>
    <w:rsid w:val="00E04604"/>
    <w:rsid w:val="00E06D68"/>
    <w:rsid w:val="00E079F3"/>
    <w:rsid w:val="00E10035"/>
    <w:rsid w:val="00E11833"/>
    <w:rsid w:val="00E12A8C"/>
    <w:rsid w:val="00E167FB"/>
    <w:rsid w:val="00E16C70"/>
    <w:rsid w:val="00E20B7A"/>
    <w:rsid w:val="00E21058"/>
    <w:rsid w:val="00E21474"/>
    <w:rsid w:val="00E221C6"/>
    <w:rsid w:val="00E23483"/>
    <w:rsid w:val="00E2530D"/>
    <w:rsid w:val="00E27C7B"/>
    <w:rsid w:val="00E30391"/>
    <w:rsid w:val="00E30AEB"/>
    <w:rsid w:val="00E3331E"/>
    <w:rsid w:val="00E33E1F"/>
    <w:rsid w:val="00E34BAF"/>
    <w:rsid w:val="00E3539A"/>
    <w:rsid w:val="00E359D0"/>
    <w:rsid w:val="00E36157"/>
    <w:rsid w:val="00E36195"/>
    <w:rsid w:val="00E40053"/>
    <w:rsid w:val="00E41801"/>
    <w:rsid w:val="00E44D52"/>
    <w:rsid w:val="00E4670C"/>
    <w:rsid w:val="00E46918"/>
    <w:rsid w:val="00E471FB"/>
    <w:rsid w:val="00E50669"/>
    <w:rsid w:val="00E5086D"/>
    <w:rsid w:val="00E52ADB"/>
    <w:rsid w:val="00E546BB"/>
    <w:rsid w:val="00E549EE"/>
    <w:rsid w:val="00E5549E"/>
    <w:rsid w:val="00E55AD5"/>
    <w:rsid w:val="00E57A49"/>
    <w:rsid w:val="00E62528"/>
    <w:rsid w:val="00E62B44"/>
    <w:rsid w:val="00E63320"/>
    <w:rsid w:val="00E64850"/>
    <w:rsid w:val="00E64DF4"/>
    <w:rsid w:val="00E65770"/>
    <w:rsid w:val="00E65F8C"/>
    <w:rsid w:val="00E66BDA"/>
    <w:rsid w:val="00E673AD"/>
    <w:rsid w:val="00E676A4"/>
    <w:rsid w:val="00E677BA"/>
    <w:rsid w:val="00E67E05"/>
    <w:rsid w:val="00E724A4"/>
    <w:rsid w:val="00E72BAE"/>
    <w:rsid w:val="00E7385F"/>
    <w:rsid w:val="00E753A7"/>
    <w:rsid w:val="00E757A7"/>
    <w:rsid w:val="00E769F8"/>
    <w:rsid w:val="00E77015"/>
    <w:rsid w:val="00E7724E"/>
    <w:rsid w:val="00E77F31"/>
    <w:rsid w:val="00E814D5"/>
    <w:rsid w:val="00E81A74"/>
    <w:rsid w:val="00E82A4F"/>
    <w:rsid w:val="00E82DBC"/>
    <w:rsid w:val="00E85BC9"/>
    <w:rsid w:val="00E85E4C"/>
    <w:rsid w:val="00E86DCE"/>
    <w:rsid w:val="00E86ECA"/>
    <w:rsid w:val="00E87DA5"/>
    <w:rsid w:val="00E903C9"/>
    <w:rsid w:val="00E90B59"/>
    <w:rsid w:val="00E9113A"/>
    <w:rsid w:val="00E934F4"/>
    <w:rsid w:val="00E94F54"/>
    <w:rsid w:val="00E95BCD"/>
    <w:rsid w:val="00E9663F"/>
    <w:rsid w:val="00E9759F"/>
    <w:rsid w:val="00E97D84"/>
    <w:rsid w:val="00EA29B0"/>
    <w:rsid w:val="00EA3D41"/>
    <w:rsid w:val="00EA4046"/>
    <w:rsid w:val="00EA46D4"/>
    <w:rsid w:val="00EA561A"/>
    <w:rsid w:val="00EA7097"/>
    <w:rsid w:val="00EB0917"/>
    <w:rsid w:val="00EB0AD6"/>
    <w:rsid w:val="00EB11CB"/>
    <w:rsid w:val="00EB2811"/>
    <w:rsid w:val="00EB30B8"/>
    <w:rsid w:val="00EB3D21"/>
    <w:rsid w:val="00EB3F09"/>
    <w:rsid w:val="00EB419C"/>
    <w:rsid w:val="00EB6249"/>
    <w:rsid w:val="00EB645C"/>
    <w:rsid w:val="00EB6D18"/>
    <w:rsid w:val="00EB7094"/>
    <w:rsid w:val="00EB762F"/>
    <w:rsid w:val="00EC0DF7"/>
    <w:rsid w:val="00EC1E8C"/>
    <w:rsid w:val="00EC2063"/>
    <w:rsid w:val="00EC2F6D"/>
    <w:rsid w:val="00EC3FBC"/>
    <w:rsid w:val="00EC4842"/>
    <w:rsid w:val="00EC5162"/>
    <w:rsid w:val="00EC5188"/>
    <w:rsid w:val="00EC5993"/>
    <w:rsid w:val="00EC5E05"/>
    <w:rsid w:val="00EC61F3"/>
    <w:rsid w:val="00EC63F4"/>
    <w:rsid w:val="00EC64B9"/>
    <w:rsid w:val="00EC7460"/>
    <w:rsid w:val="00EC7C42"/>
    <w:rsid w:val="00ED01A4"/>
    <w:rsid w:val="00ED02CF"/>
    <w:rsid w:val="00ED0F7D"/>
    <w:rsid w:val="00ED1B44"/>
    <w:rsid w:val="00ED2A42"/>
    <w:rsid w:val="00ED2C45"/>
    <w:rsid w:val="00ED3BEB"/>
    <w:rsid w:val="00ED3E17"/>
    <w:rsid w:val="00ED4D7D"/>
    <w:rsid w:val="00ED64ED"/>
    <w:rsid w:val="00ED6FD4"/>
    <w:rsid w:val="00ED70FA"/>
    <w:rsid w:val="00EE0A87"/>
    <w:rsid w:val="00EE121A"/>
    <w:rsid w:val="00EE139B"/>
    <w:rsid w:val="00EE1C48"/>
    <w:rsid w:val="00EE3B9A"/>
    <w:rsid w:val="00EE3EDE"/>
    <w:rsid w:val="00EF028D"/>
    <w:rsid w:val="00EF0577"/>
    <w:rsid w:val="00EF14D0"/>
    <w:rsid w:val="00EF2AF0"/>
    <w:rsid w:val="00EF4729"/>
    <w:rsid w:val="00EF6742"/>
    <w:rsid w:val="00EF69D2"/>
    <w:rsid w:val="00EF6F03"/>
    <w:rsid w:val="00F00206"/>
    <w:rsid w:val="00F0048E"/>
    <w:rsid w:val="00F01972"/>
    <w:rsid w:val="00F021E6"/>
    <w:rsid w:val="00F0245B"/>
    <w:rsid w:val="00F03BE1"/>
    <w:rsid w:val="00F06028"/>
    <w:rsid w:val="00F06EC5"/>
    <w:rsid w:val="00F0759E"/>
    <w:rsid w:val="00F111C0"/>
    <w:rsid w:val="00F12D3E"/>
    <w:rsid w:val="00F15FC3"/>
    <w:rsid w:val="00F1704B"/>
    <w:rsid w:val="00F1734A"/>
    <w:rsid w:val="00F178B0"/>
    <w:rsid w:val="00F21316"/>
    <w:rsid w:val="00F214D0"/>
    <w:rsid w:val="00F21D3A"/>
    <w:rsid w:val="00F23C82"/>
    <w:rsid w:val="00F23F74"/>
    <w:rsid w:val="00F24532"/>
    <w:rsid w:val="00F24658"/>
    <w:rsid w:val="00F25D0E"/>
    <w:rsid w:val="00F2730B"/>
    <w:rsid w:val="00F32493"/>
    <w:rsid w:val="00F32AE5"/>
    <w:rsid w:val="00F33678"/>
    <w:rsid w:val="00F34565"/>
    <w:rsid w:val="00F34603"/>
    <w:rsid w:val="00F3477F"/>
    <w:rsid w:val="00F377B5"/>
    <w:rsid w:val="00F37F7F"/>
    <w:rsid w:val="00F41698"/>
    <w:rsid w:val="00F42B04"/>
    <w:rsid w:val="00F434A6"/>
    <w:rsid w:val="00F442C7"/>
    <w:rsid w:val="00F44B58"/>
    <w:rsid w:val="00F44FBE"/>
    <w:rsid w:val="00F460F9"/>
    <w:rsid w:val="00F50143"/>
    <w:rsid w:val="00F51295"/>
    <w:rsid w:val="00F5139C"/>
    <w:rsid w:val="00F52ACB"/>
    <w:rsid w:val="00F530DD"/>
    <w:rsid w:val="00F559CE"/>
    <w:rsid w:val="00F56346"/>
    <w:rsid w:val="00F56869"/>
    <w:rsid w:val="00F568B9"/>
    <w:rsid w:val="00F57A85"/>
    <w:rsid w:val="00F61BFA"/>
    <w:rsid w:val="00F61CC7"/>
    <w:rsid w:val="00F6230E"/>
    <w:rsid w:val="00F63533"/>
    <w:rsid w:val="00F63562"/>
    <w:rsid w:val="00F6409A"/>
    <w:rsid w:val="00F64816"/>
    <w:rsid w:val="00F66551"/>
    <w:rsid w:val="00F6672D"/>
    <w:rsid w:val="00F67402"/>
    <w:rsid w:val="00F67ECC"/>
    <w:rsid w:val="00F7272A"/>
    <w:rsid w:val="00F7314A"/>
    <w:rsid w:val="00F732D9"/>
    <w:rsid w:val="00F7353F"/>
    <w:rsid w:val="00F740AD"/>
    <w:rsid w:val="00F740C6"/>
    <w:rsid w:val="00F74413"/>
    <w:rsid w:val="00F7562D"/>
    <w:rsid w:val="00F77007"/>
    <w:rsid w:val="00F801B1"/>
    <w:rsid w:val="00F801DF"/>
    <w:rsid w:val="00F80582"/>
    <w:rsid w:val="00F806D3"/>
    <w:rsid w:val="00F82DF9"/>
    <w:rsid w:val="00F8351F"/>
    <w:rsid w:val="00F8356F"/>
    <w:rsid w:val="00F83A4B"/>
    <w:rsid w:val="00F8472E"/>
    <w:rsid w:val="00F85CFA"/>
    <w:rsid w:val="00F914A9"/>
    <w:rsid w:val="00F9157C"/>
    <w:rsid w:val="00F91A3A"/>
    <w:rsid w:val="00F9358E"/>
    <w:rsid w:val="00F93F5E"/>
    <w:rsid w:val="00F93FAE"/>
    <w:rsid w:val="00F94724"/>
    <w:rsid w:val="00F9587A"/>
    <w:rsid w:val="00F95C77"/>
    <w:rsid w:val="00F97DF9"/>
    <w:rsid w:val="00F97F86"/>
    <w:rsid w:val="00FA183C"/>
    <w:rsid w:val="00FA1B7F"/>
    <w:rsid w:val="00FA1D3A"/>
    <w:rsid w:val="00FA1DBF"/>
    <w:rsid w:val="00FA3541"/>
    <w:rsid w:val="00FA5FE3"/>
    <w:rsid w:val="00FA5FFD"/>
    <w:rsid w:val="00FA72FA"/>
    <w:rsid w:val="00FB11F8"/>
    <w:rsid w:val="00FB1A63"/>
    <w:rsid w:val="00FB1AE6"/>
    <w:rsid w:val="00FB2B75"/>
    <w:rsid w:val="00FB3972"/>
    <w:rsid w:val="00FB4D66"/>
    <w:rsid w:val="00FB5098"/>
    <w:rsid w:val="00FB5715"/>
    <w:rsid w:val="00FC09B3"/>
    <w:rsid w:val="00FC0D1C"/>
    <w:rsid w:val="00FC2DD9"/>
    <w:rsid w:val="00FC2F06"/>
    <w:rsid w:val="00FC3747"/>
    <w:rsid w:val="00FC49C2"/>
    <w:rsid w:val="00FC5702"/>
    <w:rsid w:val="00FC5763"/>
    <w:rsid w:val="00FC6A4A"/>
    <w:rsid w:val="00FC78D1"/>
    <w:rsid w:val="00FD0379"/>
    <w:rsid w:val="00FD03EF"/>
    <w:rsid w:val="00FD1844"/>
    <w:rsid w:val="00FD2961"/>
    <w:rsid w:val="00FD3E5B"/>
    <w:rsid w:val="00FD4662"/>
    <w:rsid w:val="00FD6C4F"/>
    <w:rsid w:val="00FD7548"/>
    <w:rsid w:val="00FE102F"/>
    <w:rsid w:val="00FE1A5C"/>
    <w:rsid w:val="00FE1DC2"/>
    <w:rsid w:val="00FE2BF9"/>
    <w:rsid w:val="00FE3090"/>
    <w:rsid w:val="00FE45C0"/>
    <w:rsid w:val="00FF0680"/>
    <w:rsid w:val="00FF0ADC"/>
    <w:rsid w:val="00FF2487"/>
    <w:rsid w:val="00FF2497"/>
    <w:rsid w:val="00FF2986"/>
    <w:rsid w:val="00FF2E4B"/>
    <w:rsid w:val="00FF33EF"/>
    <w:rsid w:val="00FF3490"/>
    <w:rsid w:val="00FF36F8"/>
    <w:rsid w:val="00FF4323"/>
    <w:rsid w:val="00FF5E2F"/>
    <w:rsid w:val="00FF6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244540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523C"/>
    <w:rPr>
      <w:rFonts w:ascii="Times New Roman" w:eastAsia="Times New Roman" w:hAnsi="Times New Roman" w:cs="Times New Roman"/>
      <w:kern w:val="0"/>
      <w:sz w:val="24"/>
    </w:rPr>
  </w:style>
  <w:style w:type="paragraph" w:styleId="Heading1">
    <w:name w:val="heading 1"/>
    <w:basedOn w:val="Normal"/>
    <w:link w:val="Heading1Char"/>
    <w:uiPriority w:val="9"/>
    <w:qFormat/>
    <w:rsid w:val="00310520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nb-NO" w:eastAsia="nb-N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358E"/>
    <w:pPr>
      <w:widowControl w:val="0"/>
      <w:tabs>
        <w:tab w:val="center" w:pos="4252"/>
        <w:tab w:val="right" w:pos="8504"/>
      </w:tabs>
      <w:snapToGrid w:val="0"/>
      <w:jc w:val="both"/>
    </w:pPr>
    <w:rPr>
      <w:rFonts w:asciiTheme="minorHAnsi" w:eastAsiaTheme="minorEastAsia" w:hAnsiTheme="minorHAnsi" w:cstheme="minorBidi"/>
      <w:kern w:val="2"/>
      <w:sz w:val="21"/>
    </w:rPr>
  </w:style>
  <w:style w:type="character" w:customStyle="1" w:styleId="HeaderChar">
    <w:name w:val="Header Char"/>
    <w:basedOn w:val="DefaultParagraphFont"/>
    <w:link w:val="Header"/>
    <w:uiPriority w:val="99"/>
    <w:rsid w:val="00F9358E"/>
  </w:style>
  <w:style w:type="paragraph" w:styleId="Footer">
    <w:name w:val="footer"/>
    <w:basedOn w:val="Normal"/>
    <w:link w:val="FooterChar"/>
    <w:uiPriority w:val="99"/>
    <w:unhideWhenUsed/>
    <w:rsid w:val="00F9358E"/>
    <w:pPr>
      <w:widowControl w:val="0"/>
      <w:tabs>
        <w:tab w:val="center" w:pos="4252"/>
        <w:tab w:val="right" w:pos="8504"/>
      </w:tabs>
      <w:snapToGrid w:val="0"/>
      <w:jc w:val="both"/>
    </w:pPr>
    <w:rPr>
      <w:rFonts w:asciiTheme="minorHAnsi" w:eastAsiaTheme="minorEastAsia" w:hAnsiTheme="minorHAnsi" w:cstheme="minorBidi"/>
      <w:kern w:val="2"/>
      <w:sz w:val="21"/>
    </w:rPr>
  </w:style>
  <w:style w:type="character" w:customStyle="1" w:styleId="FooterChar">
    <w:name w:val="Footer Char"/>
    <w:basedOn w:val="DefaultParagraphFont"/>
    <w:link w:val="Footer"/>
    <w:uiPriority w:val="99"/>
    <w:rsid w:val="00F9358E"/>
  </w:style>
  <w:style w:type="paragraph" w:styleId="NormalWeb">
    <w:name w:val="Normal (Web)"/>
    <w:basedOn w:val="Normal"/>
    <w:uiPriority w:val="99"/>
    <w:semiHidden/>
    <w:unhideWhenUsed/>
    <w:rsid w:val="00A35C10"/>
    <w:pPr>
      <w:widowControl w:val="0"/>
      <w:jc w:val="both"/>
    </w:pPr>
    <w:rPr>
      <w:rFonts w:eastAsiaTheme="minorEastAsia"/>
      <w:kern w:val="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A61F2"/>
    <w:pPr>
      <w:widowControl w:val="0"/>
      <w:snapToGrid w:val="0"/>
    </w:pPr>
    <w:rPr>
      <w:rFonts w:asciiTheme="minorHAnsi" w:eastAsiaTheme="minorEastAsia" w:hAnsiTheme="minorHAnsi" w:cstheme="minorBidi"/>
      <w:kern w:val="2"/>
      <w:sz w:val="21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A61F2"/>
  </w:style>
  <w:style w:type="character" w:styleId="FootnoteReference">
    <w:name w:val="footnote reference"/>
    <w:basedOn w:val="DefaultParagraphFont"/>
    <w:uiPriority w:val="99"/>
    <w:semiHidden/>
    <w:unhideWhenUsed/>
    <w:rsid w:val="000A61F2"/>
    <w:rPr>
      <w:vertAlign w:val="superscript"/>
    </w:rPr>
  </w:style>
  <w:style w:type="paragraph" w:styleId="ListParagraph">
    <w:name w:val="List Paragraph"/>
    <w:basedOn w:val="Normal"/>
    <w:uiPriority w:val="34"/>
    <w:qFormat/>
    <w:rsid w:val="00BC5C55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nb-NO"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81D30"/>
    <w:pPr>
      <w:widowControl w:val="0"/>
      <w:snapToGrid w:val="0"/>
    </w:pPr>
    <w:rPr>
      <w:rFonts w:asciiTheme="minorHAnsi" w:eastAsiaTheme="minorEastAsia" w:hAnsiTheme="minorHAnsi" w:cstheme="minorBidi"/>
      <w:kern w:val="2"/>
      <w:sz w:val="21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81D30"/>
  </w:style>
  <w:style w:type="character" w:styleId="EndnoteReference">
    <w:name w:val="endnote reference"/>
    <w:basedOn w:val="DefaultParagraphFont"/>
    <w:uiPriority w:val="99"/>
    <w:semiHidden/>
    <w:unhideWhenUsed/>
    <w:rsid w:val="00681D30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00EC"/>
    <w:pPr>
      <w:widowControl w:val="0"/>
      <w:jc w:val="both"/>
    </w:pPr>
    <w:rPr>
      <w:rFonts w:eastAsiaTheme="minorEastAsia"/>
      <w:kern w:val="2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00EC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65F8C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C6A4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6A46"/>
    <w:pPr>
      <w:widowControl w:val="0"/>
    </w:pPr>
    <w:rPr>
      <w:rFonts w:asciiTheme="minorHAnsi" w:eastAsiaTheme="minorEastAsia" w:hAnsiTheme="minorHAnsi" w:cstheme="minorBidi"/>
      <w:kern w:val="2"/>
      <w:sz w:val="21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6A4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6A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6A46"/>
    <w:rPr>
      <w:b/>
      <w:bCs/>
    </w:rPr>
  </w:style>
  <w:style w:type="character" w:styleId="PageNumber">
    <w:name w:val="page number"/>
    <w:basedOn w:val="DefaultParagraphFont"/>
    <w:uiPriority w:val="99"/>
    <w:semiHidden/>
    <w:unhideWhenUsed/>
    <w:rsid w:val="006A27A4"/>
  </w:style>
  <w:style w:type="paragraph" w:styleId="Revision">
    <w:name w:val="Revision"/>
    <w:hidden/>
    <w:uiPriority w:val="99"/>
    <w:semiHidden/>
    <w:rsid w:val="00982DE8"/>
  </w:style>
  <w:style w:type="character" w:customStyle="1" w:styleId="Heading1Char">
    <w:name w:val="Heading 1 Char"/>
    <w:basedOn w:val="DefaultParagraphFont"/>
    <w:link w:val="Heading1"/>
    <w:uiPriority w:val="9"/>
    <w:rsid w:val="00310520"/>
    <w:rPr>
      <w:rFonts w:ascii="Times New Roman" w:eastAsia="Times New Roman" w:hAnsi="Times New Roman" w:cs="Times New Roman"/>
      <w:b/>
      <w:bCs/>
      <w:kern w:val="36"/>
      <w:sz w:val="48"/>
      <w:szCs w:val="48"/>
      <w:lang w:val="nb-NO" w:eastAsia="nb-NO"/>
    </w:rPr>
  </w:style>
  <w:style w:type="paragraph" w:customStyle="1" w:styleId="Default">
    <w:name w:val="Default"/>
    <w:rsid w:val="004A77D7"/>
    <w:pPr>
      <w:autoSpaceDE w:val="0"/>
      <w:autoSpaceDN w:val="0"/>
      <w:adjustRightInd w:val="0"/>
    </w:pPr>
    <w:rPr>
      <w:rFonts w:ascii="Calibri" w:hAnsi="Calibri" w:cs="Calibri"/>
      <w:color w:val="000000"/>
      <w:kern w:val="0"/>
      <w:sz w:val="24"/>
      <w:lang w:val="nb-NO"/>
    </w:rPr>
  </w:style>
  <w:style w:type="table" w:styleId="TableGrid">
    <w:name w:val="Table Grid"/>
    <w:basedOn w:val="TableNormal"/>
    <w:uiPriority w:val="39"/>
    <w:rsid w:val="00290E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F6E67"/>
    <w:rPr>
      <w:color w:val="954F72" w:themeColor="followedHyperlink"/>
      <w:u w:val="single"/>
    </w:rPr>
  </w:style>
  <w:style w:type="paragraph" w:customStyle="1" w:styleId="EndNoteBibliographyTitle">
    <w:name w:val="EndNote Bibliography Title"/>
    <w:basedOn w:val="Normal"/>
    <w:rsid w:val="00431450"/>
    <w:pPr>
      <w:jc w:val="center"/>
    </w:pPr>
  </w:style>
  <w:style w:type="paragraph" w:customStyle="1" w:styleId="EndNoteBibliography">
    <w:name w:val="EndNote Bibliography"/>
    <w:basedOn w:val="Normal"/>
    <w:rsid w:val="00431450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8407E"/>
    <w:rPr>
      <w:color w:val="605E5C"/>
      <w:shd w:val="clear" w:color="auto" w:fill="E1DFDD"/>
    </w:rPr>
  </w:style>
  <w:style w:type="character" w:customStyle="1" w:styleId="acopre">
    <w:name w:val="acopre"/>
    <w:basedOn w:val="DefaultParagraphFont"/>
    <w:rsid w:val="009C4B99"/>
  </w:style>
  <w:style w:type="character" w:styleId="Emphasis">
    <w:name w:val="Emphasis"/>
    <w:basedOn w:val="DefaultParagraphFont"/>
    <w:uiPriority w:val="20"/>
    <w:qFormat/>
    <w:rsid w:val="009C4B99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3E53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526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70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1A5E746-2473-6C46-8362-D84C2533DC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02</Words>
  <Characters>1725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20-11-08T08:07:00Z</cp:lastPrinted>
  <dcterms:created xsi:type="dcterms:W3CDTF">2021-10-14T00:53:00Z</dcterms:created>
  <dcterms:modified xsi:type="dcterms:W3CDTF">2021-10-14T0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csl.mendeley.com/styles/588403541/vancouver-2</vt:lpwstr>
  </property>
  <property fmtid="{D5CDD505-2E9C-101B-9397-08002B2CF9AE}" pid="3" name="Mendeley Document_1">
    <vt:lpwstr>True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Id 3_1">
    <vt:lpwstr>http://www.zotero.org/styles/american-sociological-association</vt:lpwstr>
  </property>
  <property fmtid="{D5CDD505-2E9C-101B-9397-08002B2CF9AE}" pid="8" name="Mendeley Recent Style Id 4_1">
    <vt:lpwstr>http://www.zotero.org/styles/chicago-author-date</vt:lpwstr>
  </property>
  <property fmtid="{D5CDD505-2E9C-101B-9397-08002B2CF9AE}" pid="9" name="Mendeley Recent Style Id 5_1">
    <vt:lpwstr>http://www.zotero.org/styles/harvard-cite-them-right</vt:lpwstr>
  </property>
  <property fmtid="{D5CDD505-2E9C-101B-9397-08002B2CF9AE}" pid="10" name="Mendeley Recent Style Id 6_1">
    <vt:lpwstr>http://www.zotero.org/styles/modern-humanities-research-association</vt:lpwstr>
  </property>
  <property fmtid="{D5CDD505-2E9C-101B-9397-08002B2CF9AE}" pid="11" name="Mendeley Recent Style Id 7_1">
    <vt:lpwstr>http://www.zotero.org/styles/nature</vt:lpwstr>
  </property>
  <property fmtid="{D5CDD505-2E9C-101B-9397-08002B2CF9AE}" pid="12" name="Mendeley Recent Style Id 8_1">
    <vt:lpwstr>http://www.zotero.org/styles/vancouver</vt:lpwstr>
  </property>
  <property fmtid="{D5CDD505-2E9C-101B-9397-08002B2CF9AE}" pid="13" name="Mendeley Recent Style Id 9_1">
    <vt:lpwstr>http://csl.mendeley.com/styles/588403541/vancouver-2</vt:lpwstr>
  </property>
  <property fmtid="{D5CDD505-2E9C-101B-9397-08002B2CF9AE}" pid="14" name="Mendeley Recent Style Name 0_1">
    <vt:lpwstr>American Medical Association 11th edition</vt:lpwstr>
  </property>
  <property fmtid="{D5CDD505-2E9C-101B-9397-08002B2CF9AE}" pid="15" name="Mendeley Recent Style Name 1_1">
    <vt:lpwstr>American Political Science Association</vt:lpwstr>
  </property>
  <property fmtid="{D5CDD505-2E9C-101B-9397-08002B2CF9AE}" pid="16" name="Mendeley Recent Style Name 2_1">
    <vt:lpwstr>American Psychological Association 7th edition</vt:lpwstr>
  </property>
  <property fmtid="{D5CDD505-2E9C-101B-9397-08002B2CF9AE}" pid="17" name="Mendeley Recent Style Name 3_1">
    <vt:lpwstr>American Sociological Association 6th edition</vt:lpwstr>
  </property>
  <property fmtid="{D5CDD505-2E9C-101B-9397-08002B2CF9AE}" pid="18" name="Mendeley Recent Style Name 4_1">
    <vt:lpwstr>Chicago Manual of Style 17th edition (author-date)</vt:lpwstr>
  </property>
  <property fmtid="{D5CDD505-2E9C-101B-9397-08002B2CF9AE}" pid="19" name="Mendeley Recent Style Name 5_1">
    <vt:lpwstr>Cite Them Right 10th edition - Harvard</vt:lpwstr>
  </property>
  <property fmtid="{D5CDD505-2E9C-101B-9397-08002B2CF9AE}" pid="20" name="Mendeley Recent Style Name 6_1">
    <vt:lpwstr>Modern Humanities Research Association 3rd edition (note with bibliography)</vt:lpwstr>
  </property>
  <property fmtid="{D5CDD505-2E9C-101B-9397-08002B2CF9AE}" pid="21" name="Mendeley Recent Style Name 7_1">
    <vt:lpwstr>Nature</vt:lpwstr>
  </property>
  <property fmtid="{D5CDD505-2E9C-101B-9397-08002B2CF9AE}" pid="22" name="Mendeley Recent Style Name 8_1">
    <vt:lpwstr>Vancouver</vt:lpwstr>
  </property>
  <property fmtid="{D5CDD505-2E9C-101B-9397-08002B2CF9AE}" pid="23" name="Mendeley Recent Style Name 9_1">
    <vt:lpwstr>Vancouver - Junko Iwatsuki</vt:lpwstr>
  </property>
  <property fmtid="{D5CDD505-2E9C-101B-9397-08002B2CF9AE}" pid="24" name="Mendeley Unique User Id_1">
    <vt:lpwstr>e8d9fffc-2aeb-36a6-a2fd-cc52525fc004</vt:lpwstr>
  </property>
</Properties>
</file>